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Pr="008349D7" w:rsidR="000D3460" w:rsidTr="000D3460" w14:paraId="71D3AF0D" w14:textId="77777777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:rsidRPr="007A49B1" w:rsidR="000D3460" w:rsidP="007A49B1" w:rsidRDefault="000D3460" w14:paraId="1A98F5C6" w14:textId="20B2230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:rsidR="0007519C" w:rsidP="00A907C7" w:rsidRDefault="00A907C7" w14:paraId="09A98420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434543">
              <w:rPr>
                <w:b/>
                <w:sz w:val="20"/>
                <w:szCs w:val="20"/>
              </w:rPr>
              <w:t xml:space="preserve"> </w:t>
            </w:r>
            <w:r w:rsidR="00F26596">
              <w:rPr>
                <w:b/>
                <w:sz w:val="20"/>
                <w:szCs w:val="20"/>
              </w:rPr>
              <w:t xml:space="preserve">- </w:t>
            </w:r>
            <w:r w:rsidRPr="00F26596" w:rsidR="00F26596">
              <w:rPr>
                <w:b/>
                <w:sz w:val="20"/>
                <w:szCs w:val="20"/>
              </w:rPr>
              <w:t xml:space="preserve">Camping </w:t>
            </w:r>
            <w:r w:rsidR="00F77854">
              <w:rPr>
                <w:b/>
                <w:sz w:val="20"/>
                <w:szCs w:val="20"/>
              </w:rPr>
              <w:t xml:space="preserve">on a campsite </w:t>
            </w:r>
            <w:r w:rsidR="0007519C">
              <w:rPr>
                <w:b/>
                <w:sz w:val="20"/>
                <w:szCs w:val="20"/>
              </w:rPr>
              <w:t>–</w:t>
            </w:r>
            <w:r w:rsidRPr="00F26596" w:rsidR="00F26596">
              <w:rPr>
                <w:b/>
                <w:sz w:val="20"/>
                <w:szCs w:val="20"/>
              </w:rPr>
              <w:t xml:space="preserve"> </w:t>
            </w:r>
            <w:r w:rsidR="0007519C">
              <w:rPr>
                <w:b/>
                <w:sz w:val="20"/>
                <w:szCs w:val="20"/>
              </w:rPr>
              <w:t>Small Camps / Patrol camps</w:t>
            </w:r>
          </w:p>
          <w:p w:rsidR="000D3460" w:rsidP="00A907C7" w:rsidRDefault="00F26596" w14:paraId="5D02E940" w14:textId="473E875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F26596">
              <w:rPr>
                <w:b/>
                <w:sz w:val="20"/>
                <w:szCs w:val="20"/>
              </w:rPr>
              <w:t>example risk assessment</w:t>
            </w:r>
          </w:p>
          <w:p w:rsidR="00081C6A" w:rsidP="00A907C7" w:rsidRDefault="00081C6A" w14:paraId="53BB1F4E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:rsidRPr="007A49B1" w:rsidR="00081C6A" w:rsidP="00A907C7" w:rsidRDefault="00081C6A" w14:paraId="79197263" w14:textId="1FE58EF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plus Covid considerations)</w:t>
            </w:r>
          </w:p>
        </w:tc>
        <w:tc>
          <w:tcPr>
            <w:tcW w:w="1843" w:type="dxa"/>
            <w:shd w:val="clear" w:color="auto" w:fill="D9D9D9"/>
          </w:tcPr>
          <w:p w:rsidRPr="007A49B1" w:rsidR="000D3460" w:rsidP="007A49B1" w:rsidRDefault="000D3460" w14:paraId="6046286A" w14:textId="0C540C2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:rsidRPr="007A49B1" w:rsidR="000D3460" w:rsidP="007372AF" w:rsidRDefault="00B11683" w14:paraId="7E894C70" w14:textId="0CDC5FD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5043C0">
              <w:rPr>
                <w:b/>
                <w:sz w:val="20"/>
                <w:szCs w:val="20"/>
              </w:rPr>
              <w:t>Ma</w:t>
            </w:r>
            <w:r w:rsidR="007372AF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:rsidRPr="007A49B1" w:rsidR="000D3460" w:rsidP="00A907C7" w:rsidRDefault="000D3460" w14:paraId="74464E09" w14:textId="0CB4D7E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:rsidRPr="007A49B1" w:rsidR="000D3460" w:rsidP="00A907C7" w:rsidRDefault="00B11683" w14:paraId="482C9818" w14:textId="7144DA8B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A907C7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A907C7">
              <w:rPr>
                <w:b/>
                <w:sz w:val="20"/>
                <w:szCs w:val="20"/>
              </w:rPr>
              <w:t>working</w:t>
            </w:r>
            <w:r w:rsidR="00C23A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with others)</w:t>
            </w:r>
          </w:p>
        </w:tc>
      </w:tr>
      <w:tr w:rsidRPr="008349D7" w:rsidR="000D3460" w:rsidTr="000D3460" w14:paraId="472EC33A" w14:textId="77777777">
        <w:trPr>
          <w:trHeight w:val="701"/>
        </w:trPr>
        <w:tc>
          <w:tcPr>
            <w:tcW w:w="1696" w:type="dxa"/>
            <w:vMerge/>
            <w:shd w:val="clear" w:color="auto" w:fill="D9D9D9"/>
          </w:tcPr>
          <w:p w:rsidRPr="007A49B1" w:rsidR="000D3460" w:rsidP="007A49B1" w:rsidRDefault="000D3460" w14:paraId="60EF79D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:rsidRPr="007A49B1" w:rsidR="000D3460" w:rsidP="007A49B1" w:rsidRDefault="000D3460" w14:paraId="5E22DBBD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:rsidRPr="007A49B1" w:rsidR="000D3460" w:rsidP="007A49B1" w:rsidRDefault="000D3460" w14:paraId="7A54D44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:rsidRPr="007A49B1" w:rsidR="000D3460" w:rsidP="005043C0" w:rsidRDefault="00B11683" w14:paraId="2361645E" w14:textId="2E056F0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DB42DD">
              <w:rPr>
                <w:b/>
                <w:sz w:val="20"/>
                <w:szCs w:val="20"/>
              </w:rPr>
              <w:t>May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2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A907C7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A907C7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A907C7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:rsidRPr="007A49B1" w:rsidR="000D3460" w:rsidP="007A49B1" w:rsidRDefault="000D3460" w14:paraId="6A542E42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:rsidRPr="007A49B1" w:rsidR="000D3460" w:rsidP="007A49B1" w:rsidRDefault="000D3460" w14:paraId="3A7F7816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Pr="008349D7" w:rsidR="00FE0D04" w:rsidP="006E4079" w:rsidRDefault="00FE0D04" w14:paraId="68045CBD" w14:textId="77777777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Pr="008349D7" w:rsidR="008349D7" w:rsidTr="7AEACF33" w14:paraId="46C980D3" w14:textId="77777777">
        <w:trPr>
          <w:trHeight w:val="692"/>
        </w:trPr>
        <w:tc>
          <w:tcPr>
            <w:tcW w:w="2840" w:type="dxa"/>
            <w:shd w:val="clear" w:color="auto" w:fill="D9D9D9" w:themeFill="background1" w:themeFillShade="D9"/>
            <w:tcMar/>
          </w:tcPr>
          <w:p w:rsidRPr="007A49B1" w:rsidR="008349D7" w:rsidP="00A907C7" w:rsidRDefault="00A907C7" w14:paraId="1E6AE75D" w14:textId="0510C26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 w:rsidR="008349D7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 w:rsidR="008349D7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Pr="007A49B1" w:rsidR="008349D7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063A8F2A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0F92F077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Pr="007A49B1" w:rsidR="006E4079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Pr="007A49B1" w:rsidR="006E4079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:rsidRPr="007A49B1" w:rsidR="008349D7" w:rsidP="007A49B1" w:rsidRDefault="008349D7" w14:paraId="131FAD2C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 w:themeFill="background1" w:themeFillShade="D9"/>
            <w:tcMar/>
          </w:tcPr>
          <w:p w:rsidRPr="007A49B1" w:rsidR="008349D7" w:rsidP="007A49B1" w:rsidRDefault="008349D7" w14:paraId="41431D58" w14:textId="7777777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Pr="0071703B" w:rsidR="008349D7" w:rsidTr="7AEACF33" w14:paraId="5763DA0E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Pr="006D3CFA" w:rsidR="008349D7" w:rsidP="007A49B1" w:rsidRDefault="00A907C7" w14:paraId="3B5FFFE9" w14:textId="152B773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A h</w:t>
            </w:r>
            <w:r w:rsidRPr="006D3CFA" w:rsidR="008349D7">
              <w:rPr>
                <w:b/>
                <w:sz w:val="16"/>
                <w:szCs w:val="16"/>
              </w:rPr>
              <w:t>azard</w:t>
            </w:r>
            <w:r w:rsidRPr="006D3CFA" w:rsidR="008349D7">
              <w:rPr>
                <w:sz w:val="16"/>
                <w:szCs w:val="16"/>
              </w:rPr>
              <w:t xml:space="preserve"> </w:t>
            </w:r>
            <w:r w:rsidRPr="006D3CFA">
              <w:rPr>
                <w:sz w:val="16"/>
                <w:szCs w:val="16"/>
              </w:rPr>
              <w:t>is</w:t>
            </w:r>
            <w:r w:rsidRPr="006D3CFA" w:rsidR="008349D7">
              <w:rPr>
                <w:sz w:val="16"/>
                <w:szCs w:val="16"/>
              </w:rPr>
              <w:t xml:space="preserve"> something that may cause harm or damage.</w:t>
            </w:r>
          </w:p>
          <w:p w:rsidRPr="00B051F3" w:rsidR="00B051F3" w:rsidP="00B051F3" w:rsidRDefault="00A907C7" w14:paraId="00998878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The r</w:t>
            </w:r>
            <w:r w:rsidRPr="006D3CFA" w:rsidR="008349D7">
              <w:rPr>
                <w:b/>
                <w:sz w:val="16"/>
                <w:szCs w:val="16"/>
              </w:rPr>
              <w:t>isk</w:t>
            </w:r>
            <w:r w:rsidRPr="006D3CFA" w:rsidR="008349D7">
              <w:rPr>
                <w:sz w:val="16"/>
                <w:szCs w:val="16"/>
              </w:rPr>
              <w:t xml:space="preserve"> </w:t>
            </w:r>
            <w:r w:rsidRPr="006D3CFA">
              <w:rPr>
                <w:sz w:val="16"/>
                <w:szCs w:val="16"/>
              </w:rPr>
              <w:t>is</w:t>
            </w:r>
            <w:r w:rsidRPr="006D3CFA" w:rsidR="008349D7">
              <w:rPr>
                <w:sz w:val="16"/>
                <w:szCs w:val="16"/>
              </w:rPr>
              <w:t xml:space="preserve"> </w:t>
            </w:r>
            <w:r w:rsidRPr="00B051F3" w:rsidR="00B051F3">
              <w:rPr>
                <w:sz w:val="16"/>
                <w:szCs w:val="16"/>
              </w:rPr>
              <w:t>the harm that may occur from the hazard.</w:t>
            </w:r>
          </w:p>
          <w:p w:rsidRPr="006D3CFA" w:rsidR="008349D7" w:rsidP="007A49B1" w:rsidRDefault="008349D7" w14:paraId="6CE95EA4" w14:textId="39AB6DA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  <w:tcMar/>
          </w:tcPr>
          <w:p w:rsidRPr="006D3CFA" w:rsidR="008349D7" w:rsidP="007A49B1" w:rsidRDefault="00A907C7" w14:paraId="4FE0A0FB" w14:textId="6F006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For example: y</w:t>
            </w:r>
            <w:r w:rsidRPr="006D3CFA" w:rsidR="008349D7">
              <w:rPr>
                <w:sz w:val="16"/>
                <w:szCs w:val="16"/>
              </w:rPr>
              <w:t>oung people</w:t>
            </w:r>
            <w:r w:rsidRPr="006D3CFA" w:rsidR="006E4079">
              <w:rPr>
                <w:sz w:val="16"/>
                <w:szCs w:val="16"/>
              </w:rPr>
              <w:t>,</w:t>
            </w:r>
          </w:p>
          <w:p w:rsidRPr="006D3CFA" w:rsidR="008349D7" w:rsidP="007A49B1" w:rsidRDefault="00A907C7" w14:paraId="778C8A22" w14:textId="7E506D4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leaders</w:t>
            </w:r>
            <w:r w:rsidRPr="006D3CFA" w:rsidR="008349D7">
              <w:rPr>
                <w:sz w:val="16"/>
                <w:szCs w:val="16"/>
              </w:rPr>
              <w:t xml:space="preserve">, </w:t>
            </w:r>
          </w:p>
          <w:p w:rsidRPr="006D3CFA" w:rsidR="008349D7" w:rsidP="007A49B1" w:rsidRDefault="00A907C7" w14:paraId="659C2918" w14:textId="537D6CB2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  <w:tcMar/>
          </w:tcPr>
          <w:p w:rsidRPr="006D3CFA" w:rsidR="008349D7" w:rsidP="007A49B1" w:rsidRDefault="008349D7" w14:paraId="32E1698B" w14:textId="12B2083A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Controls</w:t>
            </w:r>
            <w:r w:rsidRPr="006D3CFA" w:rsidR="00A907C7">
              <w:rPr>
                <w:sz w:val="16"/>
                <w:szCs w:val="16"/>
              </w:rPr>
              <w:t xml:space="preserve"> are w</w:t>
            </w:r>
            <w:r w:rsidRPr="006D3CFA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:rsidRPr="006D3CFA" w:rsidR="008349D7" w:rsidP="00A907C7" w:rsidRDefault="008349D7" w14:paraId="0C9ABB96" w14:textId="0A80E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 xml:space="preserve">For </w:t>
            </w:r>
            <w:r w:rsidRPr="006D3CFA" w:rsidR="00A907C7">
              <w:rPr>
                <w:sz w:val="16"/>
                <w:szCs w:val="16"/>
              </w:rPr>
              <w:t>example,</w:t>
            </w:r>
            <w:r w:rsidRPr="006D3CFA">
              <w:rPr>
                <w:sz w:val="16"/>
                <w:szCs w:val="16"/>
              </w:rPr>
              <w:t xml:space="preserve"> you </w:t>
            </w:r>
            <w:r w:rsidRPr="006D3CFA" w:rsidR="00A907C7">
              <w:rPr>
                <w:sz w:val="16"/>
                <w:szCs w:val="16"/>
              </w:rPr>
              <w:t xml:space="preserve">may </w:t>
            </w:r>
            <w:r w:rsidRPr="006D3CFA">
              <w:rPr>
                <w:sz w:val="16"/>
                <w:szCs w:val="16"/>
              </w:rPr>
              <w:t>use a different piece of equipment or you might change the way</w:t>
            </w:r>
            <w:r w:rsidRPr="006D3CFA" w:rsidR="00A907C7">
              <w:rPr>
                <w:sz w:val="16"/>
                <w:szCs w:val="16"/>
              </w:rPr>
              <w:t xml:space="preserve"> you do</w:t>
            </w:r>
            <w:r w:rsidRPr="006D3CFA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  <w:tcMar/>
          </w:tcPr>
          <w:p w:rsidRPr="006D3CFA" w:rsidR="00A907C7" w:rsidP="00A907C7" w:rsidRDefault="008349D7" w14:paraId="236128BE" w14:textId="30B3EE8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 xml:space="preserve">Keep </w:t>
            </w:r>
            <w:r w:rsidRPr="006D3CFA">
              <w:rPr>
                <w:b/>
                <w:sz w:val="16"/>
                <w:szCs w:val="16"/>
              </w:rPr>
              <w:t>checking</w:t>
            </w:r>
            <w:r w:rsidRPr="006D3CFA">
              <w:rPr>
                <w:sz w:val="16"/>
                <w:szCs w:val="16"/>
              </w:rPr>
              <w:t xml:space="preserve"> throughout the activity in case you need to change </w:t>
            </w:r>
            <w:r w:rsidRPr="006D3CFA" w:rsidR="00A907C7">
              <w:rPr>
                <w:sz w:val="16"/>
                <w:szCs w:val="16"/>
              </w:rPr>
              <w:t xml:space="preserve">what you’re doing </w:t>
            </w:r>
            <w:r w:rsidRPr="006D3CFA">
              <w:rPr>
                <w:sz w:val="16"/>
                <w:szCs w:val="16"/>
              </w:rPr>
              <w:t xml:space="preserve">or even </w:t>
            </w:r>
            <w:r w:rsidRPr="006D3CFA">
              <w:rPr>
                <w:b/>
                <w:sz w:val="16"/>
                <w:szCs w:val="16"/>
              </w:rPr>
              <w:t>stop</w:t>
            </w:r>
            <w:r w:rsidRPr="006D3CFA">
              <w:rPr>
                <w:sz w:val="16"/>
                <w:szCs w:val="16"/>
              </w:rPr>
              <w:t xml:space="preserve"> </w:t>
            </w:r>
            <w:r w:rsidRPr="006D3CFA" w:rsidR="00A907C7">
              <w:rPr>
                <w:sz w:val="16"/>
                <w:szCs w:val="16"/>
              </w:rPr>
              <w:t>the activity.</w:t>
            </w:r>
            <w:r w:rsidRPr="006D3CFA" w:rsidR="006E4079">
              <w:rPr>
                <w:sz w:val="16"/>
                <w:szCs w:val="16"/>
              </w:rPr>
              <w:t xml:space="preserve"> </w:t>
            </w:r>
          </w:p>
          <w:p w:rsidRPr="006D3CFA" w:rsidR="00A907C7" w:rsidP="00A907C7" w:rsidRDefault="00A907C7" w14:paraId="72616228" w14:textId="7777777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:rsidRPr="006D3CFA" w:rsidR="008349D7" w:rsidP="00A907C7" w:rsidRDefault="006E4079" w14:paraId="271B24EA" w14:textId="6164C83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Pr="0071703B" w:rsidR="00D12DD7" w:rsidTr="7AEACF33" w14:paraId="2BB12794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="00D12DD7" w:rsidP="007A49B1" w:rsidRDefault="00D12DD7" w14:paraId="4ADB1BC8" w14:textId="018C856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ite features </w:t>
            </w:r>
            <w:r w:rsidR="0091226B">
              <w:rPr>
                <w:b/>
                <w:sz w:val="20"/>
                <w:szCs w:val="20"/>
              </w:rPr>
              <w:t>–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Pr="0091226B" w:rsidR="0091226B" w:rsidP="0091226B" w:rsidRDefault="0091226B" w14:paraId="0896408C" w14:textId="617B744A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injuries from: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D12DD7" w:rsidP="007A49B1" w:rsidRDefault="00F047AC" w14:paraId="0736FBC0" w14:textId="6583E16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="00610801" w:rsidP="00610801" w:rsidRDefault="0091226B" w14:paraId="062F07A8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out the access to site, the boundaries and any features that may present a risk – for example: activity areas, rock edges, rivers, ponds/lakes</w:t>
            </w:r>
            <w:r w:rsidR="00610801">
              <w:rPr>
                <w:sz w:val="20"/>
                <w:szCs w:val="20"/>
              </w:rPr>
              <w:t>.</w:t>
            </w:r>
          </w:p>
          <w:p w:rsidR="00D12DD7" w:rsidP="00610801" w:rsidRDefault="00610801" w14:paraId="14AA916B" w14:textId="315E6499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7AEACF33" w:rsidR="00610801">
              <w:rPr>
                <w:sz w:val="20"/>
                <w:szCs w:val="20"/>
              </w:rPr>
              <w:t xml:space="preserve">Be aware of maintenance areas, machinery </w:t>
            </w:r>
            <w:r w:rsidRPr="7AEACF33" w:rsidR="00610801">
              <w:rPr>
                <w:sz w:val="20"/>
                <w:szCs w:val="20"/>
              </w:rPr>
              <w:t>etc.</w:t>
            </w:r>
            <w:r w:rsidRPr="7AEACF33" w:rsidR="179B6079">
              <w:rPr>
                <w:sz w:val="20"/>
                <w:szCs w:val="20"/>
              </w:rPr>
              <w:t xml:space="preserve"> </w:t>
            </w:r>
            <w:r w:rsidRPr="7AEACF33" w:rsidR="00610801">
              <w:rPr>
                <w:sz w:val="20"/>
                <w:szCs w:val="20"/>
              </w:rPr>
              <w:t>and</w:t>
            </w:r>
            <w:r w:rsidRPr="7AEACF33" w:rsidR="00610801">
              <w:rPr>
                <w:sz w:val="20"/>
                <w:szCs w:val="20"/>
              </w:rPr>
              <w:t xml:space="preserve"> warn YP.</w:t>
            </w:r>
          </w:p>
          <w:p w:rsidR="00C76899" w:rsidP="00610801" w:rsidRDefault="00C76899" w14:paraId="35422D8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>Be clear on arrival if any areas are out of bounds to campers when unsupervised</w:t>
            </w:r>
          </w:p>
          <w:p w:rsidRPr="00DA63B2" w:rsidR="00AA114F" w:rsidP="00610801" w:rsidRDefault="00AA114F" w14:paraId="6364B3C3" w14:textId="19ECB18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7AEACF33" w:rsidR="00AA114F">
              <w:rPr>
                <w:sz w:val="20"/>
                <w:szCs w:val="20"/>
              </w:rPr>
              <w:t xml:space="preserve">Ensure appropriate footwear is worn at all times. Avoid </w:t>
            </w:r>
            <w:r w:rsidRPr="7AEACF33" w:rsidR="5A3DCC7F">
              <w:rPr>
                <w:sz w:val="20"/>
                <w:szCs w:val="20"/>
              </w:rPr>
              <w:t>bare feet</w:t>
            </w:r>
            <w:r w:rsidRPr="7AEACF33" w:rsidR="00AA114F">
              <w:rPr>
                <w:sz w:val="20"/>
                <w:szCs w:val="20"/>
              </w:rPr>
              <w:t xml:space="preserve"> unless activity specific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D12DD7" w:rsidP="00A907C7" w:rsidRDefault="00D12DD7" w14:paraId="295136D4" w14:textId="7B9E6272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71703B" w:rsidR="00370A7E" w:rsidTr="7AEACF33" w14:paraId="0DF448AD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="00370A7E" w:rsidP="007A49B1" w:rsidRDefault="00370A7E" w14:paraId="3A01E6F1" w14:textId="7611146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ater &amp; Waste</w:t>
            </w:r>
            <w:r w:rsidR="00F909B6">
              <w:rPr>
                <w:b/>
                <w:sz w:val="20"/>
                <w:szCs w:val="20"/>
              </w:rPr>
              <w:t xml:space="preserve"> – </w:t>
            </w:r>
          </w:p>
          <w:p w:rsidRPr="00F909B6" w:rsidR="00F909B6" w:rsidP="007A49B1" w:rsidRDefault="00F909B6" w14:paraId="1669C675" w14:textId="401D41C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909B6">
              <w:rPr>
                <w:sz w:val="20"/>
                <w:szCs w:val="20"/>
              </w:rPr>
              <w:t>Infection &amp; vermin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7A49B1" w:rsidRDefault="00F047AC" w14:paraId="72EF3CEF" w14:textId="0F6AEAB0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="00370A7E" w:rsidP="00165FC8" w:rsidRDefault="0091226B" w14:paraId="56ADC058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re an appropriate source of fresh, drinkable water?</w:t>
            </w:r>
          </w:p>
          <w:p w:rsidRPr="00DA63B2" w:rsidR="0091226B" w:rsidP="00165FC8" w:rsidRDefault="0091226B" w14:paraId="5F019322" w14:textId="5A7B64E9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system/area is in place for disposing of waste water and food and packaging?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A907C7" w:rsidRDefault="00370A7E" w14:paraId="5A76785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71703B" w:rsidR="00370A7E" w:rsidTr="7AEACF33" w14:paraId="130A60F4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="00370A7E" w:rsidP="007A49B1" w:rsidRDefault="00370A7E" w14:paraId="7F61D339" w14:textId="4AD2EEE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ilets</w:t>
            </w:r>
            <w:r w:rsidR="00F909B6">
              <w:rPr>
                <w:b/>
                <w:sz w:val="20"/>
                <w:szCs w:val="20"/>
              </w:rPr>
              <w:t xml:space="preserve"> &amp; showers</w:t>
            </w:r>
            <w:r w:rsidR="00F047AC">
              <w:rPr>
                <w:b/>
                <w:sz w:val="20"/>
                <w:szCs w:val="20"/>
              </w:rPr>
              <w:t xml:space="preserve"> - </w:t>
            </w:r>
          </w:p>
          <w:p w:rsidR="00F047AC" w:rsidP="007A49B1" w:rsidRDefault="00F047AC" w14:paraId="63755236" w14:textId="70AC1B8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  <w:r>
              <w:rPr>
                <w:sz w:val="20"/>
                <w:szCs w:val="20"/>
              </w:rPr>
              <w:t>,</w:t>
            </w:r>
          </w:p>
          <w:p w:rsidRPr="00F047AC" w:rsidR="00F047AC" w:rsidP="007A49B1" w:rsidRDefault="00F047AC" w14:paraId="7D60057C" w14:textId="72F308F9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borne disease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F047AC" w:rsidRDefault="00F047AC" w14:paraId="67BF6E6A" w14:textId="5D77A40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  <w:tcMar/>
          </w:tcPr>
          <w:p w:rsidR="00370A7E" w:rsidP="00F909B6" w:rsidRDefault="00F909B6" w14:paraId="47B19FA4" w14:textId="179CC7F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7AEACF33" w:rsidR="00F909B6">
              <w:rPr>
                <w:sz w:val="20"/>
                <w:szCs w:val="20"/>
              </w:rPr>
              <w:t xml:space="preserve">Ensure </w:t>
            </w:r>
            <w:r w:rsidRPr="7AEACF33" w:rsidR="00F909B6">
              <w:rPr>
                <w:sz w:val="20"/>
                <w:szCs w:val="20"/>
              </w:rPr>
              <w:t>toilet</w:t>
            </w:r>
            <w:r w:rsidRPr="7AEACF33" w:rsidR="00F909B6">
              <w:rPr>
                <w:sz w:val="20"/>
                <w:szCs w:val="20"/>
              </w:rPr>
              <w:t xml:space="preserve"> facilities provide appropriate use by dividing sexes and adults/YP </w:t>
            </w:r>
            <w:r w:rsidRPr="7AEACF33" w:rsidR="00DA5BE6">
              <w:rPr>
                <w:sz w:val="20"/>
                <w:szCs w:val="20"/>
              </w:rPr>
              <w:t>as much as</w:t>
            </w:r>
            <w:r w:rsidRPr="7AEACF33" w:rsidR="00F909B6">
              <w:rPr>
                <w:sz w:val="20"/>
                <w:szCs w:val="20"/>
              </w:rPr>
              <w:t xml:space="preserve"> possible.</w:t>
            </w:r>
          </w:p>
          <w:p w:rsidRPr="00DA63B2" w:rsidR="00F909B6" w:rsidP="00F909B6" w:rsidRDefault="00F909B6" w14:paraId="35FBC8D4" w14:textId="5E6BF47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with the site how the</w:t>
            </w:r>
            <w:r w:rsidR="00DA5BE6">
              <w:rPr>
                <w:sz w:val="20"/>
                <w:szCs w:val="20"/>
              </w:rPr>
              <w:t>y</w:t>
            </w:r>
            <w:r>
              <w:rPr>
                <w:sz w:val="20"/>
                <w:szCs w:val="20"/>
              </w:rPr>
              <w:t xml:space="preserve"> are they adequately managed for the risk of Legionella?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A907C7" w:rsidRDefault="00370A7E" w14:paraId="17542B3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561937" w:rsidR="00D174F2" w:rsidTr="7AEACF33" w14:paraId="52C2D23B" w14:textId="77777777">
        <w:trPr>
          <w:trHeight w:val="769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561937" w:rsidR="00D174F2" w:rsidP="007A49B1" w:rsidRDefault="001F02DE" w14:paraId="4061697A" w14:textId="2D13FA85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61937">
              <w:rPr>
                <w:b/>
                <w:i/>
                <w:sz w:val="18"/>
                <w:szCs w:val="18"/>
              </w:rPr>
              <w:t xml:space="preserve">Covid considerations – </w:t>
            </w:r>
          </w:p>
          <w:p w:rsidRPr="00561937" w:rsidR="001F02DE" w:rsidP="007A49B1" w:rsidRDefault="001F02DE" w14:paraId="2E4023C5" w14:textId="7E5CDD28">
            <w:pPr>
              <w:widowControl/>
              <w:autoSpaceDE/>
              <w:autoSpaceDN/>
              <w:rPr>
                <w:sz w:val="18"/>
                <w:szCs w:val="18"/>
              </w:rPr>
            </w:pPr>
            <w:r w:rsidRPr="00561937">
              <w:rPr>
                <w:i/>
                <w:sz w:val="18"/>
                <w:szCs w:val="18"/>
              </w:rPr>
              <w:t>Risk of spread of infection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561937" w:rsidR="00D174F2" w:rsidP="007A49B1" w:rsidRDefault="00D174F2" w14:paraId="6DA90D1D" w14:textId="77777777">
            <w:pPr>
              <w:widowControl/>
              <w:autoSpaceDE/>
              <w:autoSpaceDN/>
              <w:rPr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Pr="00561937" w:rsidR="00D174F2" w:rsidP="00561937" w:rsidRDefault="001F02DE" w14:paraId="2B457CD5" w14:textId="0F8790B6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 xml:space="preserve">Ask anyone showing signs of infection or with family members showing sign of infection not to </w:t>
            </w:r>
            <w:r w:rsidRPr="00561937" w:rsidR="004367FB">
              <w:rPr>
                <w:i/>
                <w:color w:val="000000" w:themeColor="text1"/>
                <w:sz w:val="18"/>
                <w:szCs w:val="18"/>
              </w:rPr>
              <w:t>attend</w:t>
            </w:r>
            <w:r w:rsidRPr="00561937">
              <w:rPr>
                <w:i/>
                <w:color w:val="000000" w:themeColor="text1"/>
                <w:sz w:val="18"/>
                <w:szCs w:val="18"/>
              </w:rPr>
              <w:t>.</w:t>
            </w:r>
          </w:p>
          <w:p w:rsidRPr="00561937" w:rsidR="001F02DE" w:rsidP="00561937" w:rsidRDefault="001F02DE" w14:paraId="32E4582A" w14:textId="4373131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Detailed attendee list for camp to be maintained by leader team. Ensure all YP and adult contact details are up to date with a robust InTouch system in place.</w:t>
            </w:r>
          </w:p>
          <w:p w:rsidR="00561937" w:rsidP="00561937" w:rsidRDefault="001F02DE" w14:paraId="26FD4185" w14:textId="77777777">
            <w:pPr>
              <w:widowControl/>
              <w:tabs>
                <w:tab w:val="left" w:pos="312"/>
              </w:tabs>
              <w:autoSpaceDE/>
              <w:autoSpaceDN/>
              <w:rPr>
                <w:rFonts w:eastAsia="NunitoSans-Light" w:cs="NunitoSans-Light"/>
                <w:color w:val="000000" w:themeColor="text1"/>
                <w:kern w:val="20"/>
                <w:sz w:val="18"/>
                <w:szCs w:val="18"/>
              </w:rPr>
            </w:pPr>
            <w:r w:rsidRPr="001F02DE">
              <w:rPr>
                <w:rFonts w:eastAsia="NunitoSans-Light" w:cs="NunitoSans-Light"/>
                <w:color w:val="000000" w:themeColor="text1"/>
                <w:kern w:val="20"/>
                <w:sz w:val="18"/>
                <w:szCs w:val="18"/>
              </w:rPr>
              <w:t xml:space="preserve">Limit the numbers attending </w:t>
            </w:r>
            <w:r w:rsidRPr="00561937">
              <w:rPr>
                <w:rFonts w:eastAsia="NunitoSans-Light" w:cs="NunitoSans-Light"/>
                <w:color w:val="000000" w:themeColor="text1"/>
                <w:kern w:val="20"/>
                <w:sz w:val="18"/>
                <w:szCs w:val="18"/>
              </w:rPr>
              <w:t>to make social distancing easier to maintain</w:t>
            </w:r>
          </w:p>
          <w:p w:rsidRPr="00561937" w:rsidR="0007519C" w:rsidP="7AEACF33" w:rsidRDefault="0007519C" w14:paraId="6304BBC9" w14:textId="38A7F37E">
            <w:pPr>
              <w:widowControl/>
              <w:tabs>
                <w:tab w:val="left" w:pos="312"/>
              </w:tabs>
              <w:autoSpaceDE/>
              <w:autoSpaceDN/>
              <w:rPr>
                <w:sz w:val="18"/>
                <w:szCs w:val="18"/>
              </w:rPr>
            </w:pPr>
            <w:r w:rsidRPr="7AEACF33" w:rsidR="001F02DE">
              <w:rPr>
                <w:color w:val="000000" w:themeColor="text1" w:themeTint="FF" w:themeShade="FF"/>
                <w:sz w:val="18"/>
                <w:szCs w:val="18"/>
              </w:rPr>
              <w:t>YP asked not to share phones or other personal items.</w:t>
            </w:r>
          </w:p>
          <w:p w:rsidRPr="00561937" w:rsidR="0007519C" w:rsidP="7AEACF33" w:rsidRDefault="0007519C" w14:paraId="0968F57E" w14:textId="42C360EB">
            <w:pPr>
              <w:widowControl/>
              <w:tabs>
                <w:tab w:val="left" w:pos="312"/>
              </w:tabs>
              <w:autoSpaceDE/>
              <w:autoSpaceDN/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</w:rPr>
            </w:pPr>
            <w:r w:rsidRPr="7AEACF33" w:rsidR="1F702AA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Everyone to</w:t>
            </w:r>
            <w:r w:rsidRPr="7AEACF33" w:rsidR="1F702AAA">
              <w:rPr>
                <w:rFonts w:ascii="Nunito Sans" w:hAnsi="Nunito Sans" w:eastAsia="NunitoSans-Light" w:cs="NunitoSans-Light"/>
                <w:color w:val="000000" w:themeColor="text1" w:themeTint="FF" w:themeShade="FF"/>
                <w:sz w:val="18"/>
                <w:szCs w:val="18"/>
                <w:lang w:bidi="en-GB"/>
              </w:rPr>
              <w:t xml:space="preserve"> </w:t>
            </w:r>
            <w:r w:rsidRPr="7AEACF33" w:rsidR="0007519C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>carry out lateral flow test prior to setting out</w:t>
            </w:r>
            <w:r w:rsidRPr="7AEACF33" w:rsidR="43972DEB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>, and every 48-72hrs and before return</w:t>
            </w:r>
            <w:r w:rsidRPr="7AEACF33" w:rsidR="0007519C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 xml:space="preserve"> </w:t>
            </w:r>
            <w:r w:rsidRPr="7AEACF33" w:rsidR="0007519C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>– to reduce chances of infected participants.</w:t>
            </w:r>
            <w:r w:rsidRPr="7AEACF33" w:rsidR="727381AB">
              <w:rPr>
                <w:rFonts w:ascii="Nunito Sans" w:hAnsi="Nunito Sans" w:eastAsia="Nunito Sans" w:cs="Nunito Sans"/>
                <w:i w:val="1"/>
                <w:iCs w:val="1"/>
                <w:color w:val="000000" w:themeColor="text1" w:themeTint="FF" w:themeShade="FF"/>
                <w:sz w:val="18"/>
                <w:szCs w:val="18"/>
                <w:lang w:bidi="en-GB"/>
              </w:rPr>
              <w:t xml:space="preserve"> 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561937" w:rsidR="00D174F2" w:rsidP="00A907C7" w:rsidRDefault="00D174F2" w14:paraId="1A9EA23E" w14:textId="77777777">
            <w:pPr>
              <w:widowControl/>
              <w:autoSpaceDE/>
              <w:autoSpaceDN/>
              <w:rPr>
                <w:sz w:val="18"/>
                <w:szCs w:val="18"/>
              </w:rPr>
            </w:pPr>
          </w:p>
        </w:tc>
      </w:tr>
      <w:tr w:rsidRPr="0071703B" w:rsidR="00370A7E" w:rsidTr="7AEACF33" w14:paraId="312EA313" w14:textId="77777777">
        <w:trPr>
          <w:trHeight w:val="769"/>
        </w:trPr>
        <w:tc>
          <w:tcPr>
            <w:tcW w:w="2840" w:type="dxa"/>
            <w:shd w:val="clear" w:color="auto" w:fill="auto"/>
            <w:tcMar/>
          </w:tcPr>
          <w:p w:rsidR="00370A7E" w:rsidP="007A49B1" w:rsidRDefault="00433940" w14:paraId="00236079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Vehicles &amp; people</w:t>
            </w:r>
          </w:p>
          <w:p w:rsidRPr="00433940" w:rsidR="00433940" w:rsidP="007A49B1" w:rsidRDefault="00433940" w14:paraId="4E100087" w14:textId="72D95DDC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collision &amp; injury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7A49B1" w:rsidRDefault="00433940" w14:paraId="56F12C2F" w14:textId="57EA6EB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="00370A7E" w:rsidP="00165FC8" w:rsidRDefault="00C42A70" w14:paraId="2369A239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trict </w:t>
            </w:r>
            <w:r w:rsidR="00D75083">
              <w:rPr>
                <w:sz w:val="20"/>
                <w:szCs w:val="20"/>
              </w:rPr>
              <w:t xml:space="preserve">vehicle </w:t>
            </w:r>
            <w:r>
              <w:rPr>
                <w:sz w:val="20"/>
                <w:szCs w:val="20"/>
              </w:rPr>
              <w:t>access to pedestrian areas as much as possible</w:t>
            </w:r>
            <w:r w:rsidR="00D75083">
              <w:rPr>
                <w:sz w:val="20"/>
                <w:szCs w:val="20"/>
              </w:rPr>
              <w:t>.</w:t>
            </w:r>
          </w:p>
          <w:p w:rsidR="00D75083" w:rsidP="00165FC8" w:rsidRDefault="00D75083" w14:paraId="4166E71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P to carry kit to camping area. Make more than one trip if needed.</w:t>
            </w:r>
          </w:p>
          <w:p w:rsidR="00D75083" w:rsidP="00165FC8" w:rsidRDefault="00D75083" w14:paraId="06CC299B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trolleys if provided</w:t>
            </w:r>
          </w:p>
          <w:p w:rsidRPr="00DA63B2" w:rsidR="00D75083" w:rsidP="00165FC8" w:rsidRDefault="00D75083" w14:paraId="7D38EB8D" w14:textId="0FC2628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a traffic team to manage vehicles if use is unavoidable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A907C7" w:rsidRDefault="00370A7E" w14:paraId="0BB17052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561937" w:rsidR="000C398A" w:rsidTr="7AEACF33" w14:paraId="70AC2FC3" w14:textId="77777777">
        <w:trPr>
          <w:trHeight w:val="769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561937" w:rsidR="000C398A" w:rsidP="000C398A" w:rsidRDefault="000C398A" w14:paraId="47256063" w14:textId="77777777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61937">
              <w:rPr>
                <w:b/>
                <w:i/>
                <w:sz w:val="18"/>
                <w:szCs w:val="18"/>
              </w:rPr>
              <w:t xml:space="preserve">Covid considerations – </w:t>
            </w:r>
          </w:p>
          <w:p w:rsidRPr="00561937" w:rsidR="000C398A" w:rsidP="007A49B1" w:rsidRDefault="000C398A" w14:paraId="675FECAB" w14:textId="157A5468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r w:rsidRPr="00561937">
              <w:rPr>
                <w:i/>
                <w:sz w:val="18"/>
                <w:szCs w:val="18"/>
              </w:rPr>
              <w:t>Reduce contact at arrival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561937" w:rsidR="000C398A" w:rsidP="007A49B1" w:rsidRDefault="000C398A" w14:paraId="66074FF5" w14:textId="77777777">
            <w:pPr>
              <w:widowControl/>
              <w:autoSpaceDE/>
              <w:autoSpaceDN/>
              <w:rPr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="0007519C" w:rsidP="7AEACF33" w:rsidRDefault="0007519C" w14:paraId="6EC2AB71" w14:textId="299BEFF7" w14:noSpellErr="1">
            <w:pPr>
              <w:widowControl/>
              <w:autoSpaceDE/>
              <w:autoSpaceDN/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07519C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Reduce exposure to confined spaces during travel by staying local if possible</w:t>
            </w:r>
          </w:p>
          <w:p w:rsidRPr="00561937" w:rsidR="000C398A" w:rsidP="000C398A" w:rsidRDefault="000C398A" w14:paraId="44802DD7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Give participants staggered arrival times to reduce possible contact.</w:t>
            </w:r>
          </w:p>
          <w:p w:rsidRPr="00561937" w:rsidR="000C398A" w:rsidP="000C398A" w:rsidRDefault="000C398A" w14:paraId="046B6747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 xml:space="preserve">Ask parents to </w:t>
            </w:r>
            <w:r w:rsidRPr="00561937">
              <w:rPr>
                <w:b/>
                <w:i/>
                <w:color w:val="000000" w:themeColor="text1"/>
                <w:sz w:val="18"/>
                <w:szCs w:val="18"/>
              </w:rPr>
              <w:t>drop off and collect via carpark</w:t>
            </w:r>
            <w:r w:rsidRPr="00561937">
              <w:rPr>
                <w:i/>
                <w:color w:val="000000" w:themeColor="text1"/>
                <w:sz w:val="18"/>
                <w:szCs w:val="18"/>
              </w:rPr>
              <w:t xml:space="preserve">. Leader to control access to ensure social distance is maintained. </w:t>
            </w:r>
          </w:p>
          <w:p w:rsidRPr="00561937" w:rsidR="000C398A" w:rsidP="000C398A" w:rsidRDefault="000C398A" w14:paraId="2765BDED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Sanitiser station at gate for use on arrival and leaving.</w:t>
            </w:r>
          </w:p>
          <w:p w:rsidRPr="00561937" w:rsidR="000C398A" w:rsidP="000C398A" w:rsidRDefault="000C398A" w14:paraId="4193632A" w14:textId="0533EA3E">
            <w:pPr>
              <w:widowControl/>
              <w:autoSpaceDE/>
              <w:autoSpaceDN/>
              <w:rPr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Ask that Scouts do not lift share, unless within their own family’s bubble and that social distancing is maintained.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561937" w:rsidR="000C398A" w:rsidP="00A907C7" w:rsidRDefault="000C398A" w14:paraId="4E501115" w14:textId="77777777">
            <w:pPr>
              <w:widowControl/>
              <w:autoSpaceDE/>
              <w:autoSpaceDN/>
              <w:rPr>
                <w:sz w:val="18"/>
                <w:szCs w:val="18"/>
              </w:rPr>
            </w:pPr>
          </w:p>
        </w:tc>
      </w:tr>
      <w:tr w:rsidRPr="001C60E8" w:rsidR="002C5F0E" w:rsidTr="7AEACF33" w14:paraId="0F09E23E" w14:textId="77777777">
        <w:trPr>
          <w:trHeight w:val="678"/>
        </w:trPr>
        <w:tc>
          <w:tcPr>
            <w:tcW w:w="2840" w:type="dxa"/>
            <w:shd w:val="clear" w:color="auto" w:fill="auto"/>
            <w:tcMar/>
          </w:tcPr>
          <w:p w:rsidRPr="00DA63B2" w:rsidR="004B7331" w:rsidP="00145FCE" w:rsidRDefault="00F26596" w14:paraId="41DB652D" w14:textId="6164DE8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Heavy loads and items</w:t>
            </w:r>
            <w:r w:rsidRPr="00DA63B2">
              <w:rPr>
                <w:sz w:val="20"/>
                <w:szCs w:val="20"/>
              </w:rPr>
              <w:t xml:space="preserve"> - Back or other injuries to adults and YP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2C5F0E" w:rsidP="0074749C" w:rsidRDefault="004B7331" w14:paraId="18C5467E" w14:textId="6DA14D0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5118C5" w:rsidP="005118C5" w:rsidRDefault="005118C5" w14:paraId="0EE10163" w14:textId="3410CEBE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Get kit as close to destination by vehicle, if possible</w:t>
            </w:r>
            <w:r w:rsidR="00604AAD">
              <w:rPr>
                <w:sz w:val="20"/>
                <w:szCs w:val="20"/>
              </w:rPr>
              <w:t xml:space="preserve"> – preferably before the YP arrive</w:t>
            </w:r>
            <w:r w:rsidRPr="00DA63B2">
              <w:rPr>
                <w:sz w:val="20"/>
                <w:szCs w:val="20"/>
              </w:rPr>
              <w:t>.</w:t>
            </w:r>
          </w:p>
          <w:p w:rsidRPr="00DA63B2" w:rsidR="00604AAD" w:rsidP="005118C5" w:rsidRDefault="005118C5" w14:paraId="03D82100" w14:textId="1576A58A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p</w:t>
            </w:r>
            <w:r w:rsidRPr="00DA63B2" w:rsidR="007B6BE0">
              <w:rPr>
                <w:sz w:val="20"/>
                <w:szCs w:val="20"/>
              </w:rPr>
              <w:t>l</w:t>
            </w:r>
            <w:r w:rsidRPr="00DA63B2">
              <w:rPr>
                <w:sz w:val="20"/>
                <w:szCs w:val="20"/>
              </w:rPr>
              <w:t xml:space="preserve">it loads down to smaller bits if possible. </w:t>
            </w:r>
          </w:p>
          <w:p w:rsidRPr="00DA63B2" w:rsidR="005118C5" w:rsidP="005118C5" w:rsidRDefault="005118C5" w14:paraId="22985199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upervise YP carrying bigger items – use a trolley if available.</w:t>
            </w:r>
          </w:p>
          <w:p w:rsidRPr="00DA63B2" w:rsidR="0009213D" w:rsidP="005118C5" w:rsidRDefault="005118C5" w14:paraId="2860D539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mind people how to lift and carry safely.</w:t>
            </w:r>
          </w:p>
          <w:p w:rsidRPr="00B414F4" w:rsidR="009C3A19" w:rsidP="009C3A19" w:rsidRDefault="009C3A19" w14:paraId="56CEBE8F" w14:textId="4BD2F3EB">
            <w:pPr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 xml:space="preserve">All lifting and dropping of heavy tents </w:t>
            </w:r>
            <w:r w:rsidRPr="00B414F4" w:rsidR="00B414F4">
              <w:rPr>
                <w:sz w:val="20"/>
                <w:szCs w:val="20"/>
              </w:rPr>
              <w:t xml:space="preserve">and other items </w:t>
            </w:r>
            <w:r w:rsidRPr="00B414F4">
              <w:rPr>
                <w:sz w:val="20"/>
                <w:szCs w:val="20"/>
              </w:rPr>
              <w:t>to be supervised by adults</w:t>
            </w:r>
          </w:p>
          <w:p w:rsidRPr="00DA63B2" w:rsidR="00AC0D0E" w:rsidP="005118C5" w:rsidRDefault="00AC0D0E" w14:paraId="632E0CC3" w14:textId="4F8A0D41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2C5F0E" w:rsidP="0074749C" w:rsidRDefault="002C5F0E" w14:paraId="78AC8F7F" w14:textId="77777777">
            <w:pPr>
              <w:rPr>
                <w:sz w:val="20"/>
                <w:szCs w:val="20"/>
              </w:rPr>
            </w:pPr>
          </w:p>
        </w:tc>
      </w:tr>
      <w:tr w:rsidRPr="001C60E8" w:rsidR="00370A7E" w:rsidTr="7AEACF33" w14:paraId="4B8ED890" w14:textId="77777777">
        <w:trPr>
          <w:trHeight w:val="678"/>
        </w:trPr>
        <w:tc>
          <w:tcPr>
            <w:tcW w:w="2840" w:type="dxa"/>
            <w:shd w:val="clear" w:color="auto" w:fill="auto"/>
            <w:tcMar/>
          </w:tcPr>
          <w:p w:rsidR="00433940" w:rsidP="00D30D41" w:rsidRDefault="00370A7E" w14:paraId="57A6E907" w14:textId="2D409C94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Tentage, guy lines, trip hazards, Items stored at low level</w:t>
            </w:r>
            <w:r w:rsidRPr="00DA63B2">
              <w:rPr>
                <w:sz w:val="20"/>
                <w:szCs w:val="20"/>
              </w:rPr>
              <w:t xml:space="preserve"> </w:t>
            </w:r>
            <w:r w:rsidR="00433940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</w:p>
          <w:p w:rsidRPr="00DA63B2" w:rsidR="00370A7E" w:rsidP="00433940" w:rsidRDefault="00370A7E" w14:paraId="75B70B21" w14:textId="33E9A8A0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Tripping o</w:t>
            </w:r>
            <w:r w:rsidR="00433940">
              <w:rPr>
                <w:sz w:val="20"/>
                <w:szCs w:val="20"/>
              </w:rPr>
              <w:t>n</w:t>
            </w:r>
            <w:r w:rsidRPr="00DA63B2">
              <w:rPr>
                <w:sz w:val="20"/>
                <w:szCs w:val="20"/>
              </w:rPr>
              <w:t xml:space="preserve"> guy lines and tent pegs, boxes, natural items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D30D41" w:rsidRDefault="00370A7E" w14:paraId="0A32F1B8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370A7E" w:rsidP="00D30D41" w:rsidRDefault="00370A7E" w14:paraId="5F6FD5B7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Instruct and enforce “No running” rules around tents and inside mess tents / marquees.</w:t>
            </w:r>
          </w:p>
          <w:p w:rsidRPr="00DA63B2" w:rsidR="00370A7E" w:rsidP="00D30D41" w:rsidRDefault="00370A7E" w14:paraId="6066BE52" w14:textId="77777777">
            <w:pPr>
              <w:rPr>
                <w:sz w:val="20"/>
                <w:szCs w:val="20"/>
              </w:rPr>
            </w:pPr>
          </w:p>
          <w:p w:rsidRPr="00DA63B2" w:rsidR="00370A7E" w:rsidP="00D30D41" w:rsidRDefault="00370A7E" w14:paraId="60A03EC2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Choose play areas clear of obstructions, sharp items, rabbit holes, rocks, logs etc or remove obstructions.</w:t>
            </w:r>
          </w:p>
          <w:p w:rsidRPr="00DA63B2" w:rsidR="00370A7E" w:rsidP="00D30D41" w:rsidRDefault="00370A7E" w14:paraId="7E9472B0" w14:textId="77777777">
            <w:pPr>
              <w:rPr>
                <w:sz w:val="20"/>
                <w:szCs w:val="20"/>
              </w:rPr>
            </w:pPr>
          </w:p>
          <w:p w:rsidR="00370A7E" w:rsidP="00D30D41" w:rsidRDefault="00370A7E" w14:paraId="2000BE74" w14:textId="0871A80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Keep away from thistles / stinging nettles / barbed fence wire / ponds.  Keep YP out of ditches etc if unsupervised.</w:t>
            </w:r>
          </w:p>
          <w:p w:rsidR="009C3A19" w:rsidP="00D30D41" w:rsidRDefault="009C3A19" w14:paraId="0B46E3F1" w14:textId="39A34328">
            <w:pPr>
              <w:rPr>
                <w:sz w:val="20"/>
                <w:szCs w:val="20"/>
              </w:rPr>
            </w:pPr>
          </w:p>
          <w:p w:rsidRPr="00DA63B2" w:rsidR="00370A7E" w:rsidP="009C3A19" w:rsidRDefault="00370A7E" w14:paraId="57972D00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D30D41" w:rsidRDefault="00370A7E" w14:paraId="5DA63011" w14:textId="77777777">
            <w:pPr>
              <w:rPr>
                <w:sz w:val="20"/>
                <w:szCs w:val="20"/>
              </w:rPr>
            </w:pPr>
          </w:p>
        </w:tc>
      </w:tr>
      <w:tr w:rsidRPr="001C60E8" w:rsidR="003C336D" w:rsidTr="7AEACF33" w14:paraId="37339466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Pr="00DA63B2" w:rsidR="003C336D" w:rsidP="002A3BE1" w:rsidRDefault="00F26596" w14:paraId="76F5719B" w14:textId="3E31417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Mallets striking Tent pegs</w:t>
            </w:r>
            <w:r w:rsidRPr="00DA63B2" w:rsidR="0028776B">
              <w:rPr>
                <w:b/>
                <w:sz w:val="20"/>
                <w:szCs w:val="20"/>
              </w:rPr>
              <w:t xml:space="preserve"> – </w:t>
            </w:r>
          </w:p>
          <w:p w:rsidRPr="00DA63B2" w:rsidR="0028776B" w:rsidP="0028776B" w:rsidRDefault="0028776B" w14:paraId="3336A20B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lippage of mallet</w:t>
            </w:r>
          </w:p>
          <w:p w:rsidRPr="00DA63B2" w:rsidR="0028776B" w:rsidP="0028776B" w:rsidRDefault="0028776B" w14:paraId="108E073E" w14:textId="51F350F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ruck by mallet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C336D" w:rsidP="0074749C" w:rsidRDefault="003C336D" w14:paraId="33B8992F" w14:textId="1CACE718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5118C5" w:rsidP="005118C5" w:rsidRDefault="005118C5" w14:paraId="532AC557" w14:textId="08A37A1B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dults to supervise</w:t>
            </w:r>
            <w:r w:rsidRPr="00DA63B2" w:rsidR="007B6BE0">
              <w:rPr>
                <w:sz w:val="20"/>
                <w:szCs w:val="20"/>
              </w:rPr>
              <w:t xml:space="preserve"> activity and </w:t>
            </w:r>
            <w:r w:rsidRPr="00DA63B2">
              <w:rPr>
                <w:sz w:val="20"/>
                <w:szCs w:val="20"/>
              </w:rPr>
              <w:t xml:space="preserve">to check mallets </w:t>
            </w:r>
            <w:r w:rsidRPr="00DA63B2" w:rsidR="007B6BE0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in good condition and not loose or split.</w:t>
            </w:r>
            <w:r w:rsidRPr="00DA63B2" w:rsidR="007B6BE0">
              <w:rPr>
                <w:sz w:val="20"/>
                <w:szCs w:val="20"/>
              </w:rPr>
              <w:t xml:space="preserve">  Instruction on how to correctly put pegs in.</w:t>
            </w:r>
          </w:p>
          <w:p w:rsidRPr="00DA63B2" w:rsidR="005118C5" w:rsidP="005118C5" w:rsidRDefault="005118C5" w14:paraId="2AE16A1B" w14:textId="77777777">
            <w:pPr>
              <w:rPr>
                <w:sz w:val="20"/>
                <w:szCs w:val="20"/>
              </w:rPr>
            </w:pPr>
          </w:p>
          <w:p w:rsidRPr="00DA63B2" w:rsidR="005118C5" w:rsidP="005118C5" w:rsidRDefault="005118C5" w14:paraId="24B05CEF" w14:textId="3B6D18F4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Check tent pegs </w:t>
            </w:r>
            <w:r w:rsidRPr="00DA63B2" w:rsidR="007B6BE0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suitable size and condition for the tent guy.</w:t>
            </w:r>
          </w:p>
          <w:p w:rsidRPr="00DA63B2" w:rsidR="005118C5" w:rsidP="005118C5" w:rsidRDefault="005118C5" w14:paraId="1CEA0F79" w14:textId="77777777">
            <w:pPr>
              <w:rPr>
                <w:sz w:val="20"/>
                <w:szCs w:val="20"/>
              </w:rPr>
            </w:pPr>
          </w:p>
          <w:p w:rsidRPr="00DA63B2" w:rsidR="00AC0D0E" w:rsidP="007B6BE0" w:rsidRDefault="00AC0D0E" w14:paraId="651DD55D" w14:textId="29431D44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Ensure other YP are standing safely away</w:t>
            </w:r>
            <w:r w:rsidRPr="00DA63B2" w:rsidR="007B6BE0"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C336D" w:rsidP="0074749C" w:rsidRDefault="003C336D" w14:paraId="71467641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DF3D34" w:rsidTr="7AEACF33" w14:paraId="37FED279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DF3D34" w:rsidP="002A3BE1" w:rsidRDefault="00DF3D34" w14:paraId="0C64E6B1" w14:textId="4CF8C9C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Sleeping facilities</w:t>
            </w:r>
            <w:r w:rsidR="00F047AC">
              <w:rPr>
                <w:b/>
                <w:sz w:val="20"/>
                <w:szCs w:val="20"/>
              </w:rPr>
              <w:t xml:space="preserve"> -</w:t>
            </w:r>
          </w:p>
          <w:p w:rsidRPr="00F047AC" w:rsidR="00F047AC" w:rsidP="002A3BE1" w:rsidRDefault="00F047AC" w14:paraId="1906F669" w14:textId="1F459F30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DF3D34" w:rsidP="00F047AC" w:rsidRDefault="00F047AC" w14:paraId="3B27D783" w14:textId="1F09544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DF3D34" w:rsidP="00655BBF" w:rsidRDefault="00CA4061" w14:paraId="02838D5E" w14:textId="5B3FF3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sleeping facilities provide appropriate divi</w:t>
            </w:r>
            <w:r w:rsidRPr="00C76899" w:rsidR="00C76899">
              <w:rPr>
                <w:color w:val="FF0000"/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ion of adults and YP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DF3D34" w:rsidP="0074749C" w:rsidRDefault="00DF3D34" w14:paraId="0BD2FB49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561937" w:rsidR="000C398A" w:rsidTr="7AEACF33" w14:paraId="62E6C507" w14:textId="77777777">
        <w:trPr>
          <w:trHeight w:val="698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561937" w:rsidR="000C398A" w:rsidP="000C398A" w:rsidRDefault="000C398A" w14:paraId="10323A7A" w14:textId="2373FFD0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b/>
                <w:i/>
                <w:sz w:val="18"/>
                <w:szCs w:val="18"/>
              </w:rPr>
              <w:t>Covid considerations –</w:t>
            </w:r>
          </w:p>
          <w:p w:rsidRPr="00561937" w:rsidR="000C398A" w:rsidP="000C398A" w:rsidRDefault="000C398A" w14:paraId="0DECE520" w14:textId="05D8F9E7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Sharing of accommodation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561937" w:rsidR="000C398A" w:rsidP="000C398A" w:rsidRDefault="000C398A" w14:paraId="541EB366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="000C398A" w:rsidP="7AEACF33" w:rsidRDefault="000C398A" w14:paraId="4EA6B549" w14:textId="3F70E2ED">
            <w:p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0C398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Use</w:t>
            </w:r>
            <w:r w:rsidRPr="7AEACF33" w:rsidR="000C398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smaller tents with one occupant in each – unless from same household bubble.</w:t>
            </w:r>
          </w:p>
          <w:p w:rsidR="003B3BC5" w:rsidP="7AEACF33" w:rsidRDefault="003B3BC5" w14:paraId="416CB293" w14:textId="6C093538">
            <w:pPr>
              <w:pStyle w:val="Normal"/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U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se s</w:t>
            </w:r>
            <w:r w:rsidRPr="7AEACF33" w:rsidR="737AD682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mall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 sleeping </w:t>
            </w:r>
            <w:r w:rsidRPr="7AEACF33" w:rsidR="3F22E0AF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groups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to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minimise the COVID risk</w:t>
            </w:r>
            <w:r w:rsidRPr="7AEACF33" w:rsidR="142863E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(for example two people sharing a </w:t>
            </w:r>
            <w:proofErr w:type="gramStart"/>
            <w:r w:rsidRPr="7AEACF33" w:rsidR="142863E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four man</w:t>
            </w:r>
            <w:proofErr w:type="gramEnd"/>
            <w:r w:rsidRPr="7AEACF33" w:rsidR="142863E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tent)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.  Many young people will be more comfortable sleeping in at least pairs.  Solo or pair sleeping options include backpacking tents, tarps, 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bivvies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, cardboard box shelters, hammocks</w:t>
            </w:r>
          </w:p>
          <w:p w:rsidR="003B3BC5" w:rsidP="7AEACF33" w:rsidRDefault="003B3BC5" w14:paraId="1A22F96A" w14:textId="77777777" w14:noSpellErr="1">
            <w:p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</w:p>
          <w:p w:rsidRPr="003B3BC5" w:rsidR="003B3BC5" w:rsidP="7AEACF33" w:rsidRDefault="003B3BC5" w14:paraId="469D5B08" w14:textId="77777777" w14:noSpellErr="1">
            <w:p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If 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using larger tents:  </w:t>
            </w:r>
          </w:p>
          <w:p w:rsidRPr="003B3BC5" w:rsidR="003B3BC5" w:rsidP="7AEACF33" w:rsidRDefault="003B3BC5" w14:paraId="1DBA1BAC" w14:textId="77777777" w14:noSpellErr="1">
            <w:pPr>
              <w:numPr>
                <w:ilvl w:val="0"/>
                <w:numId w:val="40"/>
              </w:num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Don’t fill to maximum capacity.  We suggest two thirds occupancy </w:t>
            </w:r>
          </w:p>
          <w:p w:rsidRPr="003B3BC5" w:rsidR="003B3BC5" w:rsidP="7AEACF33" w:rsidRDefault="003B3BC5" w14:paraId="07C46031" w14:textId="77777777" w14:noSpellErr="1">
            <w:pPr>
              <w:numPr>
                <w:ilvl w:val="0"/>
                <w:numId w:val="40"/>
              </w:num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Ventilate extensively daily  </w:t>
            </w:r>
          </w:p>
          <w:p w:rsidRPr="003B3BC5" w:rsidR="003B3BC5" w:rsidP="7AEACF33" w:rsidRDefault="003B3BC5" w14:paraId="13AAEEF3" w14:textId="77777777">
            <w:pPr>
              <w:numPr>
                <w:ilvl w:val="0"/>
                <w:numId w:val="40"/>
              </w:num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Have some air flow through overnight in all but the worst 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weather.,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 </w:t>
            </w:r>
            <w:proofErr w:type="spellStart"/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eg</w:t>
            </w:r>
            <w:proofErr w:type="spellEnd"/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: by opening vents.  Warn campers that they may need to take another layer of bedding or nightwear.   </w:t>
            </w:r>
          </w:p>
          <w:p w:rsidRPr="003B3BC5" w:rsidR="003B3BC5" w:rsidP="7AEACF33" w:rsidRDefault="003B3BC5" w14:paraId="1F9DAE21" w14:textId="77777777" w14:noSpellErr="1">
            <w:pPr>
              <w:numPr>
                <w:ilvl w:val="0"/>
                <w:numId w:val="40"/>
              </w:numPr>
              <w:rPr>
                <w:i w:val="1"/>
                <w:iCs w:val="1"/>
                <w:color w:val="000000" w:themeColor="text1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Encourage head to toe sleeping to keep heads wider apart overnight </w:t>
            </w:r>
          </w:p>
          <w:p w:rsidRPr="00561937" w:rsidR="00C76899" w:rsidP="7AEACF33" w:rsidRDefault="00C76899" w14:paraId="1D55520B" w14:textId="0CF9FF9E">
            <w:pPr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</w:pP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Tidy daily. In particular, remove any used tissues, wipes, </w:t>
            </w:r>
            <w:r w:rsidRPr="7AEACF33" w:rsidR="003B3BC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etc</w:t>
            </w:r>
          </w:p>
          <w:p w:rsidRPr="00561937" w:rsidR="00C76899" w:rsidP="7AEACF33" w:rsidRDefault="00C76899" w14:paraId="59C00482" w14:textId="56DFF3E0">
            <w:pPr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</w:pPr>
          </w:p>
          <w:p w:rsidRPr="00561937" w:rsidR="00C76899" w:rsidP="7AEACF33" w:rsidRDefault="00C76899" w14:paraId="0BEFB848" w14:textId="03702FDC">
            <w:pPr>
              <w:rPr>
                <w:i w:val="1"/>
                <w:iCs w:val="1"/>
                <w:sz w:val="18"/>
                <w:szCs w:val="18"/>
              </w:rPr>
            </w:pPr>
            <w:r w:rsidRPr="7AEACF33" w:rsidR="0021755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Use area of the site with a good spaced distance from any other users – </w:t>
            </w:r>
            <w:r w:rsidRPr="7AEACF33" w:rsidR="1FDA59E4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a minim</w:t>
            </w:r>
            <w:r w:rsidRPr="7AEACF33" w:rsidR="4BE28095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um of 25m between groups</w:t>
            </w:r>
            <w:r w:rsidRPr="7AEACF33" w:rsidR="3823406F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.</w:t>
            </w:r>
            <w:r w:rsidRPr="7AEACF33" w:rsidR="00C76899">
              <w:rPr>
                <w:i w:val="1"/>
                <w:iCs w:val="1"/>
                <w:color w:val="FF0000"/>
                <w:sz w:val="18"/>
                <w:szCs w:val="18"/>
              </w:rPr>
              <w:t xml:space="preserve"> </w:t>
            </w:r>
          </w:p>
          <w:p w:rsidRPr="00561937" w:rsidR="00C76899" w:rsidP="7AEACF33" w:rsidRDefault="00C76899" w14:paraId="38D5216D" w14:textId="39BF350A">
            <w:pPr>
              <w:rPr>
                <w:rFonts w:ascii="Nunito Sans" w:hAnsi="Nunito Sans" w:eastAsia="Nunito Sans" w:cs="Nunito San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</w:pPr>
            <w:r w:rsidRPr="7AEACF33" w:rsidR="5203AEA7">
              <w:rPr>
                <w:rFonts w:ascii="Nunito Sans" w:hAnsi="Nunito Sans" w:eastAsia="Nunito Sans" w:cs="Nunito Sans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GB"/>
              </w:rPr>
              <w:t>No mixing with other groups and maintain social distancing within the group.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1E059D" w:rsidR="000C398A" w:rsidP="7AEACF33" w:rsidRDefault="00F51AF6" w14:paraId="6370367A" w14:noSpellErr="1" w14:textId="14D68DC1">
            <w:pPr>
              <w:widowControl/>
              <w:autoSpaceDE/>
              <w:autoSpaceDN/>
              <w:jc w:val="center"/>
              <w:rPr>
                <w:i w:val="1"/>
                <w:iCs w:val="1"/>
                <w:color w:val="FF0000"/>
                <w:sz w:val="18"/>
                <w:szCs w:val="18"/>
              </w:rPr>
            </w:pPr>
          </w:p>
        </w:tc>
      </w:tr>
      <w:tr w:rsidRPr="001C60E8" w:rsidR="00370A7E" w:rsidTr="7AEACF33" w14:paraId="7253301C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370A7E" w:rsidP="002A3BE1" w:rsidRDefault="00370A7E" w14:paraId="738CA303" w14:textId="2D37D79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od</w:t>
            </w:r>
            <w:r w:rsidR="00F047AC">
              <w:rPr>
                <w:b/>
                <w:sz w:val="20"/>
                <w:szCs w:val="20"/>
              </w:rPr>
              <w:t xml:space="preserve"> – </w:t>
            </w:r>
          </w:p>
          <w:p w:rsidRPr="00F047AC" w:rsidR="00F047AC" w:rsidP="002A3BE1" w:rsidRDefault="00F047AC" w14:paraId="3F0FE0C2" w14:textId="5CED085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Food poisoning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370A7E" w:rsidP="00F047AC" w:rsidRDefault="00F047AC" w14:paraId="5F2E3A2E" w14:textId="79E9839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  <w:tcMar/>
          </w:tcPr>
          <w:p w:rsidR="00370A7E" w:rsidP="005118C5" w:rsidRDefault="00655BBF" w14:paraId="6E09CF06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menu to suit facilities available.</w:t>
            </w:r>
          </w:p>
          <w:p w:rsidR="00655BBF" w:rsidP="005118C5" w:rsidRDefault="00655BBF" w14:paraId="567C9A78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correct storage of food.</w:t>
            </w:r>
          </w:p>
          <w:p w:rsidR="00655BBF" w:rsidP="005118C5" w:rsidRDefault="00655BBF" w14:paraId="558F6BBD" w14:textId="6FE1BA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HQ guidance on </w:t>
            </w:r>
            <w:hyperlink w:history="1" r:id="rId8">
              <w:r w:rsidR="002B26B7">
                <w:rPr>
                  <w:rStyle w:val="Hyperlink"/>
                  <w:sz w:val="20"/>
                  <w:szCs w:val="20"/>
                </w:rPr>
                <w:t>Food Safety</w:t>
              </w:r>
            </w:hyperlink>
          </w:p>
          <w:p w:rsidRPr="00DA63B2" w:rsidR="00655BBF" w:rsidP="001E059D" w:rsidRDefault="001E059D" w14:paraId="0B7AF066" w14:textId="3C0F57D7">
            <w:pPr>
              <w:rPr>
                <w:sz w:val="20"/>
                <w:szCs w:val="20"/>
              </w:rPr>
            </w:pPr>
            <w:r w:rsidRPr="001E059D">
              <w:rPr>
                <w:sz w:val="20"/>
                <w:szCs w:val="20"/>
              </w:rPr>
              <w:t>All</w:t>
            </w:r>
            <w:r w:rsidRPr="001E059D" w:rsidR="00C76899">
              <w:rPr>
                <w:sz w:val="20"/>
                <w:szCs w:val="20"/>
              </w:rPr>
              <w:t xml:space="preserve"> to clean hands thoroughly before preparing or consuming food 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70A7E" w:rsidP="0074749C" w:rsidRDefault="00370A7E" w14:paraId="06652BEF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561937" w:rsidR="00561937" w:rsidTr="7AEACF33" w14:paraId="3F4D7415" w14:textId="77777777">
        <w:trPr>
          <w:trHeight w:val="698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561937" w:rsidR="00561937" w:rsidP="002A3BE1" w:rsidRDefault="00561937" w14:paraId="3B2327F6" w14:textId="41A959D3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61937">
              <w:rPr>
                <w:b/>
                <w:i/>
                <w:sz w:val="18"/>
                <w:szCs w:val="18"/>
              </w:rPr>
              <w:t xml:space="preserve">Covid considerations – </w:t>
            </w:r>
          </w:p>
          <w:p w:rsidRPr="00561937" w:rsidR="00561937" w:rsidP="002A3BE1" w:rsidRDefault="00561937" w14:paraId="6E6D911D" w14:textId="0F13D456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r w:rsidRPr="00561937">
              <w:rPr>
                <w:i/>
                <w:sz w:val="18"/>
                <w:szCs w:val="18"/>
              </w:rPr>
              <w:t>Communal areas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561937" w:rsidR="00561937" w:rsidP="00F047AC" w:rsidRDefault="00561937" w14:paraId="7C64E5F7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Pr="00561937" w:rsidR="00561937" w:rsidP="00561937" w:rsidRDefault="00561937" w14:paraId="1023C95D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>Wet weather provision – dining shelters (no sides improves ventilation) – remember limited numbers using it due to maintaining distances.</w:t>
            </w:r>
          </w:p>
          <w:p w:rsidRPr="00561937" w:rsidR="00561937" w:rsidP="00561937" w:rsidRDefault="00561937" w14:paraId="0BFA1728" w14:textId="77777777">
            <w:pPr>
              <w:rPr>
                <w:i/>
                <w:color w:val="000000" w:themeColor="text1"/>
                <w:sz w:val="18"/>
                <w:szCs w:val="18"/>
              </w:rPr>
            </w:pPr>
          </w:p>
          <w:p w:rsidRPr="00561937" w:rsidR="00561937" w:rsidP="7AEACF33" w:rsidRDefault="00561937" w14:paraId="45D72C3E" w14:textId="26A571C6">
            <w:pPr>
              <w:rPr>
                <w:i w:val="1"/>
                <w:iCs w:val="1"/>
                <w:sz w:val="18"/>
                <w:szCs w:val="18"/>
              </w:rPr>
            </w:pPr>
            <w:r w:rsidRPr="7AEACF33" w:rsidR="0056193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Larger space </w:t>
            </w:r>
            <w:r w:rsidRPr="7AEACF33" w:rsidR="0056193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avai</w:t>
            </w:r>
            <w:r w:rsidRPr="7AEACF33" w:rsidR="5647C268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la</w:t>
            </w:r>
            <w:r w:rsidRPr="7AEACF33" w:rsidR="0056193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ble</w:t>
            </w:r>
            <w:r w:rsidRPr="7AEACF33" w:rsidR="00561937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 xml:space="preserve"> by using marquee without sides or large lightweight tarpaulin or flysheet rigged up on poles/ropes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561937" w:rsidR="00561937" w:rsidP="0074749C" w:rsidRDefault="00561937" w14:paraId="6AC91592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  <w:tr w:rsidRPr="001C60E8" w:rsidR="001E059D" w:rsidTr="7AEACF33" w14:paraId="394635DA" w14:textId="77777777">
        <w:trPr>
          <w:trHeight w:val="698"/>
        </w:trPr>
        <w:tc>
          <w:tcPr>
            <w:tcW w:w="2840" w:type="dxa"/>
            <w:tcMar/>
          </w:tcPr>
          <w:p w:rsidR="001E059D" w:rsidP="008429C5" w:rsidRDefault="001E059D" w14:paraId="14681B03" w14:textId="4F822524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Tables – </w:t>
            </w:r>
          </w:p>
          <w:p w:rsidRPr="001E059D" w:rsidR="001E059D" w:rsidP="008429C5" w:rsidRDefault="001E059D" w14:paraId="613AAC1A" w14:textId="7C15B106">
            <w:pPr>
              <w:rPr>
                <w:rFonts w:cs="Arial"/>
                <w:sz w:val="20"/>
                <w:szCs w:val="20"/>
              </w:rPr>
            </w:pPr>
            <w:r w:rsidRPr="001E059D">
              <w:rPr>
                <w:rFonts w:cs="Arial"/>
                <w:sz w:val="20"/>
                <w:szCs w:val="20"/>
              </w:rPr>
              <w:t>Risk of collapse during cooking and activity</w:t>
            </w:r>
          </w:p>
        </w:tc>
        <w:tc>
          <w:tcPr>
            <w:tcW w:w="1556" w:type="dxa"/>
            <w:tcMar/>
          </w:tcPr>
          <w:p w:rsidRPr="00DA63B2" w:rsidR="001E059D" w:rsidP="00F047AC" w:rsidRDefault="001E059D" w14:paraId="22E95C7B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Pr="00DA63B2" w:rsidR="001E059D" w:rsidP="008429C5" w:rsidRDefault="00870DCA" w14:paraId="6D8D97E6" w14:textId="6A62225C">
            <w:pPr>
              <w:rPr>
                <w:rFonts w:cs="Arial"/>
                <w:sz w:val="20"/>
                <w:szCs w:val="20"/>
              </w:rPr>
            </w:pPr>
            <w:r>
              <w:t>Check t</w:t>
            </w:r>
            <w:r w:rsidRPr="00870DCA">
              <w:t xml:space="preserve">ables are properly and safely put up, </w:t>
            </w:r>
            <w:proofErr w:type="spellStart"/>
            <w:r w:rsidRPr="00870DCA">
              <w:t>eg</w:t>
            </w:r>
            <w:proofErr w:type="spellEnd"/>
            <w:r w:rsidRPr="00870DCA">
              <w:t>: legs locked, trestles stable, put small table feet on boards if used on grass, ensure level and stable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1E059D" w:rsidP="008429C5" w:rsidRDefault="001E059D" w14:paraId="6C093BC0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8429C5" w:rsidTr="7AEACF33" w14:paraId="100243FD" w14:textId="77777777">
        <w:trPr>
          <w:trHeight w:val="698"/>
        </w:trPr>
        <w:tc>
          <w:tcPr>
            <w:tcW w:w="2840" w:type="dxa"/>
            <w:tcMar/>
          </w:tcPr>
          <w:p w:rsidRPr="00DA63B2" w:rsidR="008429C5" w:rsidP="008429C5" w:rsidRDefault="008429C5" w14:paraId="3A52D4F4" w14:textId="053EC44A">
            <w:pPr>
              <w:rPr>
                <w:rFonts w:cs="Arial"/>
                <w:b/>
                <w:sz w:val="20"/>
                <w:szCs w:val="20"/>
              </w:rPr>
            </w:pPr>
            <w:r w:rsidRPr="00DA63B2">
              <w:rPr>
                <w:rFonts w:cs="Arial"/>
                <w:b/>
                <w:sz w:val="20"/>
                <w:szCs w:val="20"/>
              </w:rPr>
              <w:t>LPG gas bottles</w:t>
            </w:r>
          </w:p>
          <w:p w:rsidRPr="00DA63B2" w:rsidR="008429C5" w:rsidP="008429C5" w:rsidRDefault="008429C5" w14:paraId="16C068B7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hoses and cooking equipment</w:t>
            </w:r>
          </w:p>
          <w:p w:rsidRPr="00DA63B2" w:rsidR="00F047AC" w:rsidP="00F047AC" w:rsidRDefault="00F047AC" w14:paraId="76DAACFC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lastRenderedPageBreak/>
              <w:t>Leakage of gas and fire.</w:t>
            </w:r>
          </w:p>
          <w:p w:rsidRPr="00DA63B2" w:rsidR="008429C5" w:rsidP="008429C5" w:rsidRDefault="008429C5" w14:paraId="4A6B329E" w14:textId="7777777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556" w:type="dxa"/>
            <w:tcMar/>
          </w:tcPr>
          <w:p w:rsidRPr="00DA63B2" w:rsidR="00F047AC" w:rsidP="00F047AC" w:rsidRDefault="00F047AC" w14:paraId="3E2B339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lastRenderedPageBreak/>
              <w:t xml:space="preserve">Young people and leaders </w:t>
            </w:r>
          </w:p>
          <w:p w:rsidRPr="00DA63B2" w:rsidR="008429C5" w:rsidP="00F047AC" w:rsidRDefault="008429C5" w14:paraId="0D81C6BF" w14:textId="1B8E3836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Pr="00DA63B2" w:rsidR="008429C5" w:rsidP="008429C5" w:rsidRDefault="008429C5" w14:paraId="366136C7" w14:textId="06DBC5EB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Hoses and regulators checked for good condition and </w:t>
            </w:r>
            <w:r w:rsidRPr="00DA63B2" w:rsidR="009D1CC2">
              <w:rPr>
                <w:rFonts w:cs="Arial"/>
                <w:sz w:val="20"/>
                <w:szCs w:val="20"/>
              </w:rPr>
              <w:t>h</w:t>
            </w:r>
            <w:r w:rsidRPr="00DA63B2">
              <w:rPr>
                <w:rFonts w:cs="Arial"/>
                <w:sz w:val="20"/>
                <w:szCs w:val="20"/>
              </w:rPr>
              <w:t>oses are in date – before camp and by leaders during camp.</w:t>
            </w:r>
            <w:r w:rsidRPr="00DA63B2" w:rsidR="009D1CC2">
              <w:rPr>
                <w:rFonts w:cs="Arial"/>
                <w:sz w:val="20"/>
                <w:szCs w:val="20"/>
              </w:rPr>
              <w:t xml:space="preserve">  </w:t>
            </w:r>
            <w:r w:rsidRPr="00DA63B2">
              <w:rPr>
                <w:rFonts w:cs="Arial"/>
                <w:sz w:val="20"/>
                <w:szCs w:val="20"/>
              </w:rPr>
              <w:t>Hoses secured to kit by hose clips.</w:t>
            </w:r>
          </w:p>
          <w:p w:rsidRPr="00DA63B2" w:rsidR="008429C5" w:rsidP="008429C5" w:rsidRDefault="008429C5" w14:paraId="4A7F5106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8429C5" w14:paraId="11544021" w14:textId="38448A89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LPG cylinders positioned outside tents and doors open during use for good ventilation</w:t>
            </w:r>
            <w:r w:rsidRPr="00DA63B2" w:rsidR="009D1CC2">
              <w:rPr>
                <w:rFonts w:cs="Arial"/>
                <w:sz w:val="20"/>
                <w:szCs w:val="20"/>
              </w:rPr>
              <w:t>. Possible use of carbon monoxide monitor.</w:t>
            </w:r>
          </w:p>
          <w:p w:rsidRPr="00DA63B2" w:rsidR="008429C5" w:rsidP="008429C5" w:rsidRDefault="008429C5" w14:paraId="1E0710EC" w14:textId="5D1A56D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Fire extinguisher / </w:t>
            </w:r>
            <w:r w:rsidRPr="00DA63B2" w:rsidR="009D1CC2">
              <w:rPr>
                <w:rFonts w:cs="Arial"/>
                <w:sz w:val="20"/>
                <w:szCs w:val="20"/>
              </w:rPr>
              <w:t xml:space="preserve">fire blanket / </w:t>
            </w:r>
            <w:r w:rsidRPr="00DA63B2">
              <w:rPr>
                <w:rFonts w:cs="Arial"/>
                <w:sz w:val="20"/>
                <w:szCs w:val="20"/>
              </w:rPr>
              <w:t>fire bucket positioned outside tent near to cook area</w:t>
            </w:r>
          </w:p>
          <w:p w:rsidRPr="00DA63B2" w:rsidR="008429C5" w:rsidP="008429C5" w:rsidRDefault="008429C5" w14:paraId="1020E868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8429C5" w14:paraId="359BF3C7" w14:textId="322CFB8E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ire Alarm &amp; evacuation Procedure set up for the whole camp</w:t>
            </w:r>
          </w:p>
          <w:p w:rsidRPr="00DA63B2" w:rsidR="008429C5" w:rsidP="008429C5" w:rsidRDefault="008429C5" w14:paraId="3AE3E51F" w14:textId="3790BE12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heck HQ guidance</w:t>
            </w:r>
            <w:r w:rsidR="00B87751">
              <w:rPr>
                <w:rFonts w:cs="Arial"/>
                <w:sz w:val="20"/>
                <w:szCs w:val="20"/>
              </w:rPr>
              <w:t xml:space="preserve"> on </w:t>
            </w:r>
            <w:hyperlink w:history="1" r:id="rId9">
              <w:r w:rsidRPr="00B87751" w:rsidR="00B87751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</w:p>
          <w:p w:rsidR="00045365" w:rsidP="00045365" w:rsidRDefault="00045365" w14:paraId="471BD89E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045365" w:rsidP="00045365" w:rsidRDefault="00045365" w14:paraId="11E9196C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cooking and lighting equipment to be used in controlled areas.</w:t>
            </w:r>
          </w:p>
          <w:p w:rsidRPr="00DA63B2" w:rsidR="00045365" w:rsidP="00045365" w:rsidRDefault="00045365" w14:paraId="2BD936E6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Extreme care with liquid fuel light systems  used .(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eg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Hurricane lamps)</w:t>
            </w:r>
          </w:p>
          <w:p w:rsidRPr="00DA63B2" w:rsidR="00045365" w:rsidP="00045365" w:rsidRDefault="00045365" w14:paraId="361726BF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Battery torches only in sleeping tents. No smoking or cooking in sleeping tents</w:t>
            </w:r>
          </w:p>
          <w:p w:rsidRPr="00DA63B2" w:rsidR="008429C5" w:rsidP="008429C5" w:rsidRDefault="008429C5" w14:paraId="46B23DB7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8429C5" w:rsidP="008429C5" w:rsidRDefault="008429C5" w14:paraId="3EF67564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6E0AE3" w:rsidTr="7AEACF33" w14:paraId="147724ED" w14:textId="77777777">
        <w:trPr>
          <w:trHeight w:val="698"/>
        </w:trPr>
        <w:tc>
          <w:tcPr>
            <w:tcW w:w="2840" w:type="dxa"/>
            <w:tcBorders>
              <w:bottom w:val="nil"/>
            </w:tcBorders>
            <w:tcMar/>
          </w:tcPr>
          <w:p w:rsidR="006E0AE3" w:rsidP="00E35D71" w:rsidRDefault="006E0AE3" w14:paraId="41942FE5" w14:textId="77777777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Lightweight cooking equipment –</w:t>
            </w:r>
          </w:p>
          <w:p w:rsidRPr="008F7185" w:rsidR="006E0AE3" w:rsidP="00E35D71" w:rsidRDefault="006E0AE3" w14:paraId="6CFE296C" w14:textId="77777777">
            <w:pPr>
              <w:rPr>
                <w:rFonts w:cs="Arial"/>
                <w:sz w:val="20"/>
                <w:szCs w:val="20"/>
              </w:rPr>
            </w:pPr>
            <w:r w:rsidRPr="008F7185">
              <w:rPr>
                <w:rFonts w:cs="Arial"/>
                <w:sz w:val="20"/>
                <w:szCs w:val="20"/>
              </w:rPr>
              <w:t>Risk of fire, Carbon monoxide</w:t>
            </w:r>
          </w:p>
          <w:p w:rsidRPr="00E11BBD" w:rsidR="006E0AE3" w:rsidP="00E35D71" w:rsidRDefault="006E0AE3" w14:paraId="6D880E24" w14:textId="77777777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556" w:type="dxa"/>
            <w:tcMar/>
          </w:tcPr>
          <w:p w:rsidRPr="00DA63B2" w:rsidR="006E0AE3" w:rsidP="00E35D71" w:rsidRDefault="006E0AE3" w14:paraId="1793694D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="006E0AE3" w:rsidP="00E35D71" w:rsidRDefault="006E0AE3" w14:paraId="0D3B69F2" w14:textId="149E8E5F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o</w:t>
            </w:r>
            <w:r w:rsidRPr="00DA63B2">
              <w:rPr>
                <w:rFonts w:cs="Arial"/>
                <w:sz w:val="20"/>
                <w:szCs w:val="20"/>
              </w:rPr>
              <w:t xml:space="preserve"> cooking in sleeping tents</w:t>
            </w:r>
            <w:r>
              <w:rPr>
                <w:rFonts w:cs="Arial"/>
                <w:sz w:val="20"/>
                <w:szCs w:val="20"/>
              </w:rPr>
              <w:t xml:space="preserve"> – what other shelter/shade from wind and weather can be used to discourage this?</w:t>
            </w:r>
          </w:p>
          <w:p w:rsidR="004A4D8A" w:rsidP="00E35D71" w:rsidRDefault="004A4D8A" w14:paraId="68E60976" w14:textId="77777777">
            <w:pPr>
              <w:rPr>
                <w:rFonts w:cs="Arial"/>
                <w:sz w:val="20"/>
                <w:szCs w:val="20"/>
              </w:rPr>
            </w:pPr>
          </w:p>
          <w:p w:rsidR="006E0AE3" w:rsidP="00E35D71" w:rsidRDefault="006E0AE3" w14:paraId="3B5C1A84" w14:textId="262A75B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arly explain the dangers to all users, both YP and adults.</w:t>
            </w:r>
          </w:p>
          <w:p w:rsidR="006E0AE3" w:rsidP="00E35D71" w:rsidRDefault="006E0AE3" w14:paraId="57721D3B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6E0AE3" w:rsidP="00E35D71" w:rsidRDefault="006E0AE3" w14:paraId="4FD8541F" w14:textId="7777777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heck HQ guidance on </w:t>
            </w:r>
            <w:hyperlink w:history="1" r:id="rId10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w:history="1" r:id="rId11">
              <w:proofErr w:type="spellStart"/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Trangias</w:t>
              </w:r>
              <w:proofErr w:type="spellEnd"/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w:history="1" r:id="rId12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Aerosol</w:t>
              </w:r>
            </w:hyperlink>
            <w:r>
              <w:rPr>
                <w:rFonts w:cs="Arial"/>
                <w:sz w:val="20"/>
                <w:szCs w:val="20"/>
              </w:rPr>
              <w:t xml:space="preserve"> stoves.  </w:t>
            </w:r>
          </w:p>
          <w:p w:rsidRPr="00DA63B2" w:rsidR="006E0AE3" w:rsidP="00E35D71" w:rsidRDefault="006E0AE3" w14:paraId="3920147C" w14:textId="7777777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870DCA" w:rsidP="7AEACF33" w:rsidRDefault="00870DCA" w14:paraId="1EBEB01E" w14:noSpellErr="1" w14:textId="520E1589">
            <w:pPr>
              <w:pStyle w:val="Normal"/>
              <w:widowControl/>
              <w:autoSpaceDE/>
              <w:autoSpaceDN/>
              <w:rPr>
                <w:rFonts w:ascii="Nunito Sans" w:hAnsi="Nunito Sans" w:eastAsia="Nunito Sans" w:cs="Nunito Sans"/>
                <w:i w:val="1"/>
                <w:iCs w:val="1"/>
                <w:color w:val="FF0000"/>
                <w:sz w:val="22"/>
                <w:szCs w:val="22"/>
              </w:rPr>
            </w:pPr>
          </w:p>
        </w:tc>
      </w:tr>
      <w:tr w:rsidRPr="001C60E8" w:rsidR="008429C5" w:rsidTr="7AEACF33" w14:paraId="5F9064D9" w14:textId="77777777">
        <w:trPr>
          <w:trHeight w:val="698"/>
        </w:trPr>
        <w:tc>
          <w:tcPr>
            <w:tcW w:w="2840" w:type="dxa"/>
            <w:tcBorders>
              <w:bottom w:val="nil"/>
            </w:tcBorders>
            <w:tcMar/>
          </w:tcPr>
          <w:p w:rsidRPr="00E11BBD" w:rsidR="00E11BBD" w:rsidP="00E11BBD" w:rsidRDefault="00E11BBD" w14:paraId="5852415E" w14:textId="36F5F199">
            <w:pPr>
              <w:rPr>
                <w:rFonts w:cs="Arial"/>
                <w:b/>
                <w:sz w:val="20"/>
                <w:szCs w:val="20"/>
              </w:rPr>
            </w:pPr>
            <w:r w:rsidRPr="00E11BBD">
              <w:rPr>
                <w:rFonts w:cs="Arial"/>
                <w:b/>
                <w:sz w:val="20"/>
                <w:szCs w:val="20"/>
              </w:rPr>
              <w:t>Cooking –</w:t>
            </w:r>
          </w:p>
          <w:p w:rsidRPr="00DA63B2" w:rsidR="00E11BBD" w:rsidP="00E11BBD" w:rsidRDefault="00E11BBD" w14:paraId="212805F9" w14:textId="66A29740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surfaces</w:t>
            </w:r>
          </w:p>
          <w:p w:rsidRPr="00DA63B2" w:rsidR="00E11BBD" w:rsidP="00E11BBD" w:rsidRDefault="00E11BBD" w14:paraId="1779F2E8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liquids,</w:t>
            </w:r>
          </w:p>
          <w:p w:rsidRPr="00DA63B2" w:rsidR="007E4EC2" w:rsidP="00E11BBD" w:rsidRDefault="00E11BBD" w14:paraId="72BC63EC" w14:textId="3C6872C4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ooking fats</w:t>
            </w:r>
          </w:p>
          <w:p w:rsidRPr="00DA63B2" w:rsidR="007E4EC2" w:rsidP="008429C5" w:rsidRDefault="007E4EC2" w14:paraId="016F2DB4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CF448B" w14:paraId="69A06679" w14:textId="60A326C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isk of fire</w:t>
            </w:r>
          </w:p>
          <w:p w:rsidRPr="00DA63B2" w:rsidR="008429C5" w:rsidP="00CF448B" w:rsidRDefault="00CF448B" w14:paraId="7EE0E28E" w14:textId="08873EA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urns</w:t>
            </w:r>
          </w:p>
        </w:tc>
        <w:tc>
          <w:tcPr>
            <w:tcW w:w="1556" w:type="dxa"/>
            <w:tcMar/>
          </w:tcPr>
          <w:p w:rsidRPr="00DA63B2" w:rsidR="00F047AC" w:rsidP="00F047AC" w:rsidRDefault="00F047AC" w14:paraId="65BC45F8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  <w:p w:rsidRPr="00DA63B2" w:rsidR="008429C5" w:rsidP="00F047AC" w:rsidRDefault="008429C5" w14:paraId="14604C83" w14:textId="47091E89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Pr="00DA63B2" w:rsidR="00C15FFF" w:rsidP="00C15FFF" w:rsidRDefault="008429C5" w14:paraId="0238E4BD" w14:textId="6A60A7F3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Mount cooking equipment on safe (non-wobbly) tables</w:t>
            </w:r>
            <w:r w:rsidRPr="00DA63B2" w:rsidR="007E4EC2">
              <w:rPr>
                <w:rFonts w:cs="Arial"/>
                <w:sz w:val="20"/>
                <w:szCs w:val="20"/>
              </w:rPr>
              <w:t>. Fire blanket and fire extinguisher in cooking tent</w:t>
            </w:r>
            <w:r w:rsidR="00C15FFF">
              <w:rPr>
                <w:rFonts w:cs="Arial"/>
                <w:sz w:val="20"/>
                <w:szCs w:val="20"/>
              </w:rPr>
              <w:t xml:space="preserve">. </w:t>
            </w:r>
            <w:r w:rsidRPr="00DA63B2" w:rsidR="00C15FFF">
              <w:rPr>
                <w:rFonts w:cs="Arial"/>
                <w:sz w:val="20"/>
                <w:szCs w:val="20"/>
              </w:rPr>
              <w:t xml:space="preserve"> Gas fridges-mount level and keep pilot flame vent clear.</w:t>
            </w:r>
          </w:p>
          <w:p w:rsidRPr="00DA63B2" w:rsidR="008429C5" w:rsidP="008429C5" w:rsidRDefault="008429C5" w14:paraId="559D2127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 </w:t>
            </w:r>
          </w:p>
          <w:p w:rsidRPr="00DA63B2" w:rsidR="008429C5" w:rsidP="008429C5" w:rsidRDefault="008429C5" w14:paraId="12F96F21" w14:textId="01384059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Keep flames as far away from tent sides as possible.  Use a guard where available.</w:t>
            </w:r>
          </w:p>
          <w:p w:rsidRPr="00DA63B2" w:rsidR="008429C5" w:rsidP="008429C5" w:rsidRDefault="00045365" w14:paraId="06290C79" w14:textId="07FE8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eep cooking</w:t>
            </w:r>
            <w:r w:rsidR="00FC4690">
              <w:rPr>
                <w:rFonts w:cs="Arial"/>
                <w:sz w:val="20"/>
                <w:szCs w:val="20"/>
              </w:rPr>
              <w:t xml:space="preserve"> area clear of</w:t>
            </w:r>
            <w:r w:rsidRPr="00DA63B2" w:rsidR="008429C5">
              <w:rPr>
                <w:rFonts w:cs="Arial"/>
                <w:sz w:val="20"/>
                <w:szCs w:val="20"/>
              </w:rPr>
              <w:t xml:space="preserve"> obstructions</w:t>
            </w:r>
            <w:r w:rsidRPr="00DA63B2" w:rsidR="00FC4690">
              <w:rPr>
                <w:rFonts w:cs="Arial"/>
                <w:sz w:val="20"/>
                <w:szCs w:val="20"/>
              </w:rPr>
              <w:t xml:space="preserve"> and YP</w:t>
            </w:r>
            <w:r w:rsidR="00FC4690">
              <w:rPr>
                <w:rFonts w:cs="Arial"/>
                <w:sz w:val="20"/>
                <w:szCs w:val="20"/>
              </w:rPr>
              <w:t xml:space="preserve"> (unless designated to help)</w:t>
            </w:r>
          </w:p>
          <w:p w:rsidR="008429C5" w:rsidP="008429C5" w:rsidRDefault="008429C5" w14:paraId="61114BF2" w14:textId="1F9CF05F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First aid kit in camp –call First Aid </w:t>
            </w:r>
            <w:r w:rsidRPr="00DA63B2" w:rsidR="007E4EC2">
              <w:rPr>
                <w:rFonts w:cs="Arial"/>
                <w:sz w:val="20"/>
                <w:szCs w:val="20"/>
              </w:rPr>
              <w:t xml:space="preserve">leader </w:t>
            </w:r>
            <w:r w:rsidRPr="00DA63B2">
              <w:rPr>
                <w:rFonts w:cs="Arial"/>
                <w:sz w:val="20"/>
                <w:szCs w:val="20"/>
              </w:rPr>
              <w:t>if required.</w:t>
            </w:r>
          </w:p>
          <w:p w:rsidRPr="00DA63B2" w:rsidR="008429C5" w:rsidP="009C3A19" w:rsidRDefault="008429C5" w14:paraId="4D63F8DC" w14:textId="173E3CAA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8429C5" w:rsidP="008429C5" w:rsidRDefault="008429C5" w14:paraId="0F4EDD67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E11BBD" w:rsidTr="7AEACF33" w14:paraId="021863D8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52300B" w:rsidP="009112FD" w:rsidRDefault="0052300B" w14:paraId="498373B7" w14:textId="089961F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Using </w:t>
            </w:r>
            <w:r w:rsidR="00CF448B">
              <w:rPr>
                <w:b/>
                <w:sz w:val="20"/>
                <w:szCs w:val="20"/>
              </w:rPr>
              <w:t xml:space="preserve">Open </w:t>
            </w:r>
            <w:r>
              <w:rPr>
                <w:b/>
                <w:sz w:val="20"/>
                <w:szCs w:val="20"/>
              </w:rPr>
              <w:t>Fires</w:t>
            </w:r>
            <w:r w:rsidRPr="00DA63B2" w:rsidR="00E11BBD">
              <w:rPr>
                <w:sz w:val="20"/>
                <w:szCs w:val="20"/>
              </w:rPr>
              <w:t xml:space="preserve"> – </w:t>
            </w:r>
          </w:p>
          <w:p w:rsidR="0052300B" w:rsidP="009112FD" w:rsidRDefault="0052300B" w14:paraId="030A222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:rsidRPr="00DA63B2" w:rsidR="00E11BBD" w:rsidP="009112FD" w:rsidRDefault="0052300B" w14:paraId="7A08182D" w14:textId="0C7958B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DA63B2" w:rsidR="00E11BBD">
              <w:rPr>
                <w:sz w:val="20"/>
                <w:szCs w:val="20"/>
              </w:rPr>
              <w:t>isk of burns from mistakes or misuse.</w:t>
            </w:r>
          </w:p>
          <w:p w:rsidRPr="00DA63B2" w:rsidR="00E11BBD" w:rsidP="009112FD" w:rsidRDefault="00E11BBD" w14:paraId="239478CD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arting fires -  creating sparks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E11BBD" w:rsidP="009112FD" w:rsidRDefault="00E11BBD" w14:paraId="11EB0D18" w14:textId="77777777">
            <w:pPr>
              <w:rPr>
                <w:color w:val="FF0000"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  <w:r w:rsidRPr="00DA63B2">
              <w:rPr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E11BBD" w:rsidP="00E11BBD" w:rsidRDefault="00E11BBD" w14:paraId="79AA1031" w14:textId="78F1F6E9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strict a</w:t>
            </w:r>
            <w:r>
              <w:rPr>
                <w:sz w:val="20"/>
                <w:szCs w:val="20"/>
              </w:rPr>
              <w:t xml:space="preserve">ccess </w:t>
            </w:r>
            <w:r w:rsidRPr="00DA63B2">
              <w:rPr>
                <w:sz w:val="20"/>
                <w:szCs w:val="20"/>
              </w:rPr>
              <w:t xml:space="preserve">by using in a defined area. Leaders </w:t>
            </w:r>
            <w:r w:rsidR="00031277">
              <w:rPr>
                <w:sz w:val="20"/>
                <w:szCs w:val="20"/>
              </w:rPr>
              <w:t>to</w:t>
            </w:r>
            <w:r w:rsidRPr="00DA63B2">
              <w:rPr>
                <w:sz w:val="20"/>
                <w:szCs w:val="20"/>
              </w:rPr>
              <w:t xml:space="preserve"> supervise </w:t>
            </w:r>
            <w:r w:rsidR="00031277">
              <w:rPr>
                <w:sz w:val="20"/>
                <w:szCs w:val="20"/>
              </w:rPr>
              <w:t xml:space="preserve">YP </w:t>
            </w:r>
            <w:r w:rsidRPr="00DA63B2">
              <w:rPr>
                <w:sz w:val="20"/>
                <w:szCs w:val="20"/>
              </w:rPr>
              <w:t>when they’re using hot items</w:t>
            </w:r>
            <w:r>
              <w:rPr>
                <w:sz w:val="20"/>
                <w:szCs w:val="20"/>
              </w:rPr>
              <w:t>.</w:t>
            </w:r>
            <w:r w:rsidR="00031277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onsider appropriate Group size.</w:t>
            </w:r>
          </w:p>
          <w:p w:rsidR="00E11BBD" w:rsidP="009112FD" w:rsidRDefault="00E11BBD" w14:paraId="34B01F55" w14:textId="14B4E78B">
            <w:pPr>
              <w:rPr>
                <w:sz w:val="20"/>
                <w:szCs w:val="20"/>
              </w:rPr>
            </w:pPr>
          </w:p>
          <w:p w:rsidRPr="00E66A1F" w:rsidR="009C3A19" w:rsidP="009112FD" w:rsidRDefault="00781757" w14:paraId="7B2379B6" w14:textId="24F6AB3E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</w:t>
            </w:r>
            <w:r w:rsidRPr="00E66A1F" w:rsidR="009C3A19">
              <w:rPr>
                <w:sz w:val="20"/>
                <w:szCs w:val="20"/>
              </w:rPr>
              <w:t xml:space="preserve"> area around the fire free of trip hazards</w:t>
            </w:r>
          </w:p>
          <w:p w:rsidRPr="00E66A1F" w:rsidR="009C3A19" w:rsidP="009112FD" w:rsidRDefault="00781757" w14:paraId="0AA8E474" w14:textId="24B7194F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</w:t>
            </w:r>
            <w:r w:rsidRPr="00E66A1F" w:rsidR="009C3A19">
              <w:rPr>
                <w:sz w:val="20"/>
                <w:szCs w:val="20"/>
              </w:rPr>
              <w:t xml:space="preserve"> woodp</w:t>
            </w:r>
            <w:r w:rsidRPr="00E66A1F">
              <w:rPr>
                <w:sz w:val="20"/>
                <w:szCs w:val="20"/>
              </w:rPr>
              <w:t xml:space="preserve">ile well away from the fire - at least </w:t>
            </w:r>
            <w:r w:rsidRPr="00E66A1F" w:rsidR="009C3A19">
              <w:rPr>
                <w:sz w:val="20"/>
                <w:szCs w:val="20"/>
              </w:rPr>
              <w:t>2 metres</w:t>
            </w:r>
          </w:p>
          <w:p w:rsidRPr="009C3A19" w:rsidR="009C3A19" w:rsidP="009112FD" w:rsidRDefault="009C3A19" w14:paraId="6A95ED13" w14:textId="77777777">
            <w:pPr>
              <w:rPr>
                <w:color w:val="FF0000"/>
                <w:sz w:val="20"/>
                <w:szCs w:val="20"/>
              </w:rPr>
            </w:pPr>
          </w:p>
          <w:p w:rsidRPr="00DA63B2" w:rsidR="00E11BBD" w:rsidP="009112FD" w:rsidRDefault="00E11BBD" w14:paraId="28208454" w14:textId="496640C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Brief </w:t>
            </w:r>
            <w:r>
              <w:rPr>
                <w:sz w:val="20"/>
                <w:szCs w:val="20"/>
              </w:rPr>
              <w:t>YP</w:t>
            </w:r>
            <w:r w:rsidRPr="00DA63B2">
              <w:rPr>
                <w:sz w:val="20"/>
                <w:szCs w:val="20"/>
              </w:rPr>
              <w:t xml:space="preserve"> on safe use of </w:t>
            </w:r>
            <w:r>
              <w:rPr>
                <w:sz w:val="20"/>
                <w:szCs w:val="20"/>
              </w:rPr>
              <w:t xml:space="preserve">cooking </w:t>
            </w:r>
            <w:r w:rsidRPr="00DA63B2">
              <w:rPr>
                <w:sz w:val="20"/>
                <w:szCs w:val="20"/>
              </w:rPr>
              <w:t>equipment or fire before use</w:t>
            </w:r>
            <w:r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and on the possible dangers of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. </w:t>
            </w:r>
          </w:p>
          <w:p w:rsidRPr="00DA63B2" w:rsidR="00E11BBD" w:rsidP="009112FD" w:rsidRDefault="00E11BBD" w14:paraId="02816017" w14:textId="77777777">
            <w:pPr>
              <w:rPr>
                <w:sz w:val="20"/>
                <w:szCs w:val="20"/>
              </w:rPr>
            </w:pPr>
          </w:p>
          <w:p w:rsidRPr="00E66A1F" w:rsidR="00E11BBD" w:rsidP="009112FD" w:rsidRDefault="00E11BBD" w14:paraId="0DE7C5C0" w14:textId="1AD025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ve </w:t>
            </w:r>
            <w:r w:rsidRPr="00DA63B2">
              <w:rPr>
                <w:sz w:val="20"/>
                <w:szCs w:val="20"/>
              </w:rPr>
              <w:t xml:space="preserve">rules for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 including</w:t>
            </w:r>
            <w:r>
              <w:rPr>
                <w:sz w:val="20"/>
                <w:szCs w:val="20"/>
              </w:rPr>
              <w:t xml:space="preserve"> – for example</w:t>
            </w:r>
            <w:r w:rsidRPr="00DA63B2">
              <w:rPr>
                <w:sz w:val="20"/>
                <w:szCs w:val="20"/>
              </w:rPr>
              <w:t>: no picking up burning wood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no throwing objects onto the fire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hold wood </w:t>
            </w:r>
            <w:r w:rsidR="006664DF">
              <w:rPr>
                <w:sz w:val="20"/>
                <w:szCs w:val="20"/>
              </w:rPr>
              <w:t xml:space="preserve">at </w:t>
            </w:r>
            <w:r w:rsidRPr="00DA63B2">
              <w:rPr>
                <w:sz w:val="20"/>
                <w:szCs w:val="20"/>
              </w:rPr>
              <w:t xml:space="preserve">one end and lower onto the fire with your fingers near the ground. </w:t>
            </w:r>
            <w:r w:rsidR="009C3A19">
              <w:rPr>
                <w:sz w:val="20"/>
                <w:szCs w:val="20"/>
              </w:rPr>
              <w:t xml:space="preserve"> </w:t>
            </w:r>
            <w:r w:rsidRPr="00E66A1F" w:rsidR="009C3A19">
              <w:rPr>
                <w:sz w:val="20"/>
                <w:szCs w:val="20"/>
              </w:rPr>
              <w:t xml:space="preserve">No removing wood from the fire once it has been put on.  </w:t>
            </w:r>
          </w:p>
          <w:p w:rsidRPr="00DA63B2" w:rsidR="00E11BBD" w:rsidP="009112FD" w:rsidRDefault="00E11BBD" w14:paraId="6F742FB4" w14:textId="77777777">
            <w:pPr>
              <w:rPr>
                <w:sz w:val="20"/>
                <w:szCs w:val="20"/>
              </w:rPr>
            </w:pPr>
          </w:p>
          <w:p w:rsidRPr="00DA63B2" w:rsidR="00E11BBD" w:rsidP="009112FD" w:rsidRDefault="00E11BBD" w14:paraId="57570300" w14:textId="712DF266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To start a fire only use kindling or bought fire </w:t>
            </w:r>
            <w:proofErr w:type="spellStart"/>
            <w:r w:rsidRPr="00DA63B2">
              <w:rPr>
                <w:sz w:val="20"/>
                <w:szCs w:val="20"/>
              </w:rPr>
              <w:t>lighters</w:t>
            </w:r>
            <w:proofErr w:type="spellEnd"/>
            <w:r w:rsidRPr="00DA63B2">
              <w:rPr>
                <w:sz w:val="20"/>
                <w:szCs w:val="20"/>
              </w:rPr>
              <w:t xml:space="preserve">. Do </w:t>
            </w:r>
            <w:r w:rsidR="006664DF">
              <w:rPr>
                <w:sz w:val="20"/>
                <w:szCs w:val="20"/>
              </w:rPr>
              <w:t>NOT</w:t>
            </w:r>
            <w:r w:rsidRPr="00DA63B2">
              <w:rPr>
                <w:sz w:val="20"/>
                <w:szCs w:val="20"/>
              </w:rPr>
              <w:t xml:space="preserve"> use accelerants on the fire (any substance or mixture that accelerates or speeds the development and escalation of fire) – such as petrol, lighter fuel and other spirits.</w:t>
            </w:r>
          </w:p>
          <w:p w:rsidRPr="00DA63B2" w:rsidR="00E11BBD" w:rsidP="009112FD" w:rsidRDefault="00E11BBD" w14:paraId="401B0585" w14:textId="77777777">
            <w:pPr>
              <w:rPr>
                <w:sz w:val="20"/>
                <w:szCs w:val="20"/>
              </w:rPr>
            </w:pPr>
          </w:p>
          <w:p w:rsidRPr="00DA63B2" w:rsidR="00E11BBD" w:rsidP="009112FD" w:rsidRDefault="00E11BBD" w14:paraId="67AF9615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void loose clothing around fires – watch out for open coats, sleeves and scarves. Tuck them in and keep coats, hoodies fastened. Tie back loose hair. Do not reach over fires or flames.</w:t>
            </w:r>
          </w:p>
          <w:p w:rsidRPr="00DA63B2" w:rsidR="00E11BBD" w:rsidP="009112FD" w:rsidRDefault="00E11BBD" w14:paraId="561D8A81" w14:textId="77777777">
            <w:pPr>
              <w:rPr>
                <w:sz w:val="20"/>
                <w:szCs w:val="20"/>
              </w:rPr>
            </w:pPr>
          </w:p>
          <w:p w:rsidRPr="00DA63B2" w:rsidR="00E11BBD" w:rsidP="009112FD" w:rsidRDefault="00E11BBD" w14:paraId="46575FC3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Make sure there is an </w:t>
            </w:r>
            <w:proofErr w:type="spellStart"/>
            <w:r w:rsidRPr="00DA63B2">
              <w:rPr>
                <w:sz w:val="20"/>
                <w:szCs w:val="20"/>
              </w:rPr>
              <w:t>appropirate</w:t>
            </w:r>
            <w:proofErr w:type="spellEnd"/>
            <w:r w:rsidRPr="00DA63B2">
              <w:rPr>
                <w:sz w:val="20"/>
                <w:szCs w:val="20"/>
              </w:rPr>
              <w:t xml:space="preserve"> first aid kit available and that leader training is up to date. </w:t>
            </w:r>
          </w:p>
          <w:p w:rsidRPr="00DA63B2" w:rsidR="00E11BBD" w:rsidP="009112FD" w:rsidRDefault="00E11BBD" w14:paraId="2101A112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 </w:t>
            </w:r>
          </w:p>
          <w:p w:rsidRPr="00DA63B2" w:rsidR="00E11BBD" w:rsidP="009112FD" w:rsidRDefault="00E11BBD" w14:paraId="568CF239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Make sure that cold water is available nearby – there should be at least a bucket, running water is best if possible.</w:t>
            </w:r>
          </w:p>
          <w:p w:rsidRPr="00DA63B2" w:rsidR="00E11BBD" w:rsidP="009112FD" w:rsidRDefault="00E11BBD" w14:paraId="783567DE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E11BBD" w:rsidP="009112FD" w:rsidRDefault="00E11BBD" w14:paraId="33DEB6D2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8429C5" w:rsidTr="7AEACF33" w14:paraId="71B7DC7E" w14:textId="77777777">
        <w:trPr>
          <w:trHeight w:val="698"/>
        </w:trPr>
        <w:tc>
          <w:tcPr>
            <w:tcW w:w="2840" w:type="dxa"/>
            <w:tcBorders>
              <w:left w:val="single" w:color="auto" w:sz="6" w:space="0"/>
              <w:bottom w:val="single" w:color="auto" w:sz="6" w:space="0"/>
            </w:tcBorders>
            <w:tcMar/>
          </w:tcPr>
          <w:p w:rsidRPr="009432A4" w:rsidR="008429C5" w:rsidP="008429C5" w:rsidRDefault="009432A4" w14:paraId="4653A6CF" w14:textId="6A196637">
            <w:pPr>
              <w:rPr>
                <w:rFonts w:cs="Arial"/>
                <w:b/>
                <w:sz w:val="20"/>
                <w:szCs w:val="20"/>
              </w:rPr>
            </w:pPr>
            <w:r w:rsidRPr="009432A4">
              <w:rPr>
                <w:rFonts w:cs="Arial"/>
                <w:b/>
                <w:sz w:val="20"/>
                <w:szCs w:val="20"/>
              </w:rPr>
              <w:t>Bugs &amp;</w:t>
            </w:r>
            <w:r w:rsidRPr="009432A4" w:rsidR="008429C5">
              <w:rPr>
                <w:rFonts w:cs="Arial"/>
                <w:b/>
                <w:sz w:val="20"/>
                <w:szCs w:val="20"/>
              </w:rPr>
              <w:t xml:space="preserve"> Dirt</w:t>
            </w:r>
            <w:r w:rsidRPr="009432A4">
              <w:rPr>
                <w:rFonts w:cs="Arial"/>
                <w:b/>
                <w:sz w:val="20"/>
                <w:szCs w:val="20"/>
              </w:rPr>
              <w:t xml:space="preserve"> – </w:t>
            </w:r>
          </w:p>
          <w:p w:rsidRPr="00DA63B2" w:rsidR="009432A4" w:rsidP="008429C5" w:rsidRDefault="009432A4" w14:paraId="2C1A6A24" w14:textId="0C66A6FF">
            <w:pPr>
              <w:rPr>
                <w:rFonts w:cs="Arial"/>
                <w:sz w:val="20"/>
                <w:szCs w:val="20"/>
              </w:rPr>
            </w:pPr>
          </w:p>
          <w:p w:rsidR="008429C5" w:rsidP="008429C5" w:rsidRDefault="008429C5" w14:paraId="6B733208" w14:textId="77777777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Dirty utensils</w:t>
            </w:r>
          </w:p>
          <w:p w:rsidR="00F047AC" w:rsidP="008429C5" w:rsidRDefault="009432A4" w14:paraId="3213F923" w14:textId="77777777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ygiene</w:t>
            </w:r>
            <w:r w:rsidRPr="00DA63B2" w:rsidR="00F047AC">
              <w:rPr>
                <w:rFonts w:cs="Arial"/>
                <w:sz w:val="20"/>
                <w:szCs w:val="20"/>
              </w:rPr>
              <w:t xml:space="preserve"> </w:t>
            </w:r>
          </w:p>
          <w:p w:rsidRPr="00DA63B2" w:rsidR="009432A4" w:rsidP="008429C5" w:rsidRDefault="00F047AC" w14:paraId="29701A32" w14:textId="4349714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ood poisoning</w:t>
            </w:r>
          </w:p>
        </w:tc>
        <w:tc>
          <w:tcPr>
            <w:tcW w:w="1556" w:type="dxa"/>
            <w:tcMar/>
          </w:tcPr>
          <w:p w:rsidRPr="00DA63B2" w:rsidR="008429C5" w:rsidP="008429C5" w:rsidRDefault="008429C5" w14:paraId="4CA9C6A2" w14:textId="23DD6390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Mar/>
          </w:tcPr>
          <w:p w:rsidR="008429C5" w:rsidP="008429C5" w:rsidRDefault="008429C5" w14:paraId="0522187C" w14:textId="6493851A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Leaders ensure good hygiene standards</w:t>
            </w:r>
            <w:r w:rsidR="00E60724">
              <w:rPr>
                <w:rFonts w:cs="Arial"/>
                <w:sz w:val="20"/>
                <w:szCs w:val="20"/>
              </w:rPr>
              <w:t xml:space="preserve"> and brief YP on the importance of maintaining throughout camp.</w:t>
            </w:r>
          </w:p>
          <w:p w:rsidRPr="00DA63B2" w:rsidR="009C3A19" w:rsidP="008429C5" w:rsidRDefault="009C3A19" w14:paraId="0A6627E4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8429C5" w14:paraId="380F2ACE" w14:textId="77777777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Wash hands after going to 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loo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and all field activities and before eating.</w:t>
            </w:r>
          </w:p>
          <w:p w:rsidRPr="00DA63B2" w:rsidR="008429C5" w:rsidP="008429C5" w:rsidRDefault="008429C5" w14:paraId="03E0A969" w14:textId="0599E519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Hand washing area set up and </w:t>
            </w:r>
            <w:r w:rsidR="00E60724">
              <w:rPr>
                <w:rFonts w:cs="Arial"/>
                <w:sz w:val="20"/>
                <w:szCs w:val="20"/>
              </w:rPr>
              <w:t xml:space="preserve">regularly </w:t>
            </w:r>
            <w:r w:rsidRPr="00DA63B2">
              <w:rPr>
                <w:rFonts w:cs="Arial"/>
                <w:sz w:val="20"/>
                <w:szCs w:val="20"/>
              </w:rPr>
              <w:t>maintained by leader team</w:t>
            </w:r>
            <w:r w:rsidR="00E60724">
              <w:rPr>
                <w:rFonts w:cs="Arial"/>
                <w:sz w:val="20"/>
                <w:szCs w:val="20"/>
              </w:rPr>
              <w:t>.</w:t>
            </w:r>
          </w:p>
          <w:p w:rsidRPr="00DA63B2" w:rsidR="008429C5" w:rsidP="008429C5" w:rsidRDefault="008429C5" w14:paraId="5CCFD7B1" w14:textId="77777777">
            <w:pPr>
              <w:rPr>
                <w:rFonts w:cs="Arial"/>
                <w:sz w:val="20"/>
                <w:szCs w:val="20"/>
              </w:rPr>
            </w:pPr>
          </w:p>
          <w:p w:rsidRPr="00DA63B2" w:rsidR="008429C5" w:rsidP="008429C5" w:rsidRDefault="00E60724" w14:paraId="2C928422" w14:textId="5193D9C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lastRenderedPageBreak/>
              <w:t xml:space="preserve">Make </w:t>
            </w:r>
            <w:r w:rsidRPr="00DA63B2" w:rsidR="008429C5">
              <w:rPr>
                <w:rFonts w:cs="Arial"/>
                <w:sz w:val="20"/>
                <w:szCs w:val="20"/>
              </w:rPr>
              <w:t xml:space="preserve">sure </w:t>
            </w:r>
            <w:r>
              <w:rPr>
                <w:rFonts w:cs="Arial"/>
                <w:sz w:val="20"/>
                <w:szCs w:val="20"/>
              </w:rPr>
              <w:t xml:space="preserve">to use </w:t>
            </w:r>
            <w:r w:rsidRPr="00DA63B2" w:rsidR="008429C5">
              <w:rPr>
                <w:rFonts w:cs="Arial"/>
                <w:sz w:val="20"/>
                <w:szCs w:val="20"/>
              </w:rPr>
              <w:t>clean cooking / eating utensils.</w:t>
            </w:r>
          </w:p>
          <w:p w:rsidRPr="00DA63B2" w:rsidR="008429C5" w:rsidP="008429C5" w:rsidRDefault="008429C5" w14:paraId="2835FFDB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8429C5" w:rsidP="008429C5" w:rsidRDefault="008429C5" w14:paraId="3AA54794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74749C" w:rsidTr="7AEACF33" w14:paraId="399287D6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Pr="00DA63B2" w:rsidR="0074749C" w:rsidP="00CD57BB" w:rsidRDefault="00CD57BB" w14:paraId="58D77CEF" w14:textId="14B55839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Axe </w:t>
            </w:r>
            <w:r w:rsidRPr="00DA63B2" w:rsidR="00145FCE">
              <w:rPr>
                <w:b/>
                <w:sz w:val="20"/>
                <w:szCs w:val="20"/>
              </w:rPr>
              <w:t>and</w:t>
            </w:r>
            <w:r w:rsidRPr="00DA63B2">
              <w:rPr>
                <w:b/>
                <w:sz w:val="20"/>
                <w:szCs w:val="20"/>
              </w:rPr>
              <w:t xml:space="preserve"> saw</w:t>
            </w:r>
            <w:r w:rsidRPr="00DA63B2">
              <w:rPr>
                <w:sz w:val="20"/>
                <w:szCs w:val="20"/>
              </w:rPr>
              <w:t xml:space="preserve"> </w:t>
            </w:r>
            <w:r w:rsidRPr="00DA63B2" w:rsidR="00145FCE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  <w:r w:rsidRPr="00DA63B2" w:rsidR="00145FCE">
              <w:rPr>
                <w:sz w:val="20"/>
                <w:szCs w:val="20"/>
              </w:rPr>
              <w:t>risk of i</w:t>
            </w:r>
            <w:r w:rsidRPr="00DA63B2">
              <w:rPr>
                <w:sz w:val="20"/>
                <w:szCs w:val="20"/>
              </w:rPr>
              <w:t>njury to non-participants or observer</w:t>
            </w:r>
            <w:r w:rsidRPr="00DA63B2" w:rsidR="00145FCE">
              <w:rPr>
                <w:sz w:val="20"/>
                <w:szCs w:val="20"/>
              </w:rPr>
              <w:t>s.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74749C" w:rsidP="0074749C" w:rsidRDefault="00256731" w14:paraId="5DE0C652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="00256731" w:rsidP="006E5E62" w:rsidRDefault="006E5E62" w14:paraId="59D84F40" w14:textId="2F02D8A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C</w:t>
            </w:r>
            <w:r w:rsidRPr="00DA63B2" w:rsidR="00CD57BB">
              <w:rPr>
                <w:sz w:val="20"/>
                <w:szCs w:val="20"/>
              </w:rPr>
              <w:t>reate a safe cutting area</w:t>
            </w:r>
            <w:r w:rsidRPr="00DA63B2" w:rsidR="005C4EE1">
              <w:rPr>
                <w:sz w:val="20"/>
                <w:szCs w:val="20"/>
              </w:rPr>
              <w:t xml:space="preserve"> (</w:t>
            </w:r>
            <w:hyperlink w:history="1" r:id="rId13">
              <w:r w:rsidRPr="00287B3E" w:rsidR="005C4EE1">
                <w:rPr>
                  <w:rStyle w:val="Hyperlink"/>
                  <w:sz w:val="20"/>
                  <w:szCs w:val="20"/>
                </w:rPr>
                <w:t>c</w:t>
              </w:r>
              <w:r w:rsidRPr="00287B3E" w:rsidR="00CD57BB">
                <w:rPr>
                  <w:rStyle w:val="Hyperlink"/>
                  <w:sz w:val="20"/>
                  <w:szCs w:val="20"/>
                </w:rPr>
                <w:t>heck guidance</w:t>
              </w:r>
            </w:hyperlink>
            <w:r w:rsidRPr="00DA63B2" w:rsidR="00CD57BB">
              <w:rPr>
                <w:sz w:val="20"/>
                <w:szCs w:val="20"/>
              </w:rPr>
              <w:t xml:space="preserve"> for safe size and distances</w:t>
            </w:r>
            <w:r w:rsidRPr="00DA63B2" w:rsidR="005C4EE1">
              <w:rPr>
                <w:sz w:val="20"/>
                <w:szCs w:val="20"/>
              </w:rPr>
              <w:t>)</w:t>
            </w:r>
            <w:r w:rsidRPr="00DA63B2" w:rsidR="00CD57BB">
              <w:rPr>
                <w:sz w:val="20"/>
                <w:szCs w:val="20"/>
              </w:rPr>
              <w:t>.</w:t>
            </w:r>
            <w:r w:rsidRPr="00DA63B2" w:rsidR="00256731">
              <w:rPr>
                <w:sz w:val="20"/>
                <w:szCs w:val="20"/>
              </w:rPr>
              <w:t xml:space="preserve"> </w:t>
            </w:r>
          </w:p>
          <w:p w:rsidRPr="00DA63B2" w:rsidR="0052300B" w:rsidP="006E5E62" w:rsidRDefault="00287B3E" w14:paraId="71B1174C" w14:textId="60CE20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equipment is kept secure when not in use and supervise when being used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74749C" w:rsidP="0074749C" w:rsidRDefault="0074749C" w14:paraId="31D7A99C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14608D" w:rsidTr="7AEACF33" w14:paraId="55000651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Pr="00DA63B2" w:rsidR="0014608D" w:rsidP="009B7A96" w:rsidRDefault="0014608D" w14:paraId="056BF10F" w14:textId="1DB70214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Behaviour </w:t>
            </w:r>
            <w:r w:rsidRPr="00DA63B2">
              <w:rPr>
                <w:sz w:val="20"/>
                <w:szCs w:val="20"/>
              </w:rPr>
              <w:t>–</w:t>
            </w:r>
            <w:r w:rsidRPr="00DA63B2" w:rsidR="00145FCE">
              <w:rPr>
                <w:sz w:val="20"/>
                <w:szCs w:val="20"/>
              </w:rPr>
              <w:t xml:space="preserve"> risk of</w:t>
            </w:r>
            <w:r w:rsidRPr="00DA63B2">
              <w:rPr>
                <w:sz w:val="20"/>
                <w:szCs w:val="20"/>
              </w:rPr>
              <w:t xml:space="preserve"> overexcitement</w:t>
            </w:r>
            <w:r w:rsidRPr="00DA63B2" w:rsidR="00145FCE">
              <w:rPr>
                <w:sz w:val="20"/>
                <w:szCs w:val="20"/>
              </w:rPr>
              <w:t xml:space="preserve">, especially </w:t>
            </w:r>
            <w:r w:rsidRPr="00DA63B2">
              <w:rPr>
                <w:sz w:val="20"/>
                <w:szCs w:val="20"/>
              </w:rPr>
              <w:t xml:space="preserve">at </w:t>
            </w:r>
            <w:r w:rsidRPr="00DA63B2" w:rsidR="00145FCE">
              <w:rPr>
                <w:sz w:val="20"/>
                <w:szCs w:val="20"/>
              </w:rPr>
              <w:t xml:space="preserve">the </w:t>
            </w:r>
            <w:r w:rsidRPr="00DA63B2">
              <w:rPr>
                <w:sz w:val="20"/>
                <w:szCs w:val="20"/>
              </w:rPr>
              <w:t>start</w:t>
            </w:r>
            <w:r w:rsidRPr="00DA63B2" w:rsidR="00145FCE"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of </w:t>
            </w:r>
            <w:r w:rsidRPr="00DA63B2" w:rsidR="009B7A96">
              <w:rPr>
                <w:sz w:val="20"/>
                <w:szCs w:val="20"/>
              </w:rPr>
              <w:t>camp</w:t>
            </w:r>
            <w:r w:rsidRPr="00DA63B2" w:rsidR="00145FCE">
              <w:rPr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14608D" w:rsidP="0014608D" w:rsidRDefault="0014608D" w14:paraId="190B870C" w14:textId="77777777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  <w:tcMar/>
          </w:tcPr>
          <w:p w:rsidRPr="00DA63B2" w:rsidR="0014608D" w:rsidP="0014608D" w:rsidRDefault="009B7A96" w14:paraId="6A488C7B" w14:textId="065F2DCA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F</w:t>
            </w:r>
            <w:r w:rsidRPr="00DA63B2" w:rsidR="00E524C2">
              <w:rPr>
                <w:sz w:val="20"/>
                <w:szCs w:val="20"/>
              </w:rPr>
              <w:t>ollow the s</w:t>
            </w:r>
            <w:r w:rsidRPr="00DA63B2" w:rsidR="0014608D">
              <w:rPr>
                <w:sz w:val="20"/>
                <w:szCs w:val="20"/>
              </w:rPr>
              <w:t xml:space="preserve">ection code of conduct </w:t>
            </w:r>
            <w:r w:rsidRPr="00DA63B2" w:rsidR="00E524C2">
              <w:rPr>
                <w:sz w:val="20"/>
                <w:szCs w:val="20"/>
              </w:rPr>
              <w:t>that</w:t>
            </w:r>
            <w:r w:rsidRPr="00DA63B2" w:rsidR="0014608D">
              <w:rPr>
                <w:sz w:val="20"/>
                <w:szCs w:val="20"/>
              </w:rPr>
              <w:t xml:space="preserve"> set</w:t>
            </w:r>
            <w:r w:rsidRPr="00DA63B2" w:rsidR="00E524C2">
              <w:rPr>
                <w:sz w:val="20"/>
                <w:szCs w:val="20"/>
              </w:rPr>
              <w:t>s</w:t>
            </w:r>
            <w:r w:rsidRPr="00DA63B2" w:rsidR="0014608D">
              <w:rPr>
                <w:sz w:val="20"/>
                <w:szCs w:val="20"/>
              </w:rPr>
              <w:t xml:space="preserve"> clear expectations of behaviour.</w:t>
            </w:r>
          </w:p>
          <w:p w:rsidRPr="00DA63B2" w:rsidR="009B7A96" w:rsidP="0014608D" w:rsidRDefault="009B7A96" w14:paraId="0C6C437A" w14:textId="39A4D39A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Leaders be aware and manage group behaviour</w:t>
            </w:r>
          </w:p>
          <w:p w:rsidRPr="00DA63B2" w:rsidR="0014608D" w:rsidP="0014608D" w:rsidRDefault="0014608D" w14:paraId="7C424291" w14:textId="77777777">
            <w:pPr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  <w:tcMar/>
          </w:tcPr>
          <w:p w:rsidRPr="00DA63B2" w:rsidR="0014608D" w:rsidP="0014608D" w:rsidRDefault="0014608D" w14:paraId="1500A67F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BB6AFE" w:rsidTr="7AEACF33" w14:paraId="14ED9E64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BB6AFE" w:rsidP="0014608D" w:rsidRDefault="00D12DD7" w14:paraId="1F76998A" w14:textId="5D36981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ropriate adults</w:t>
            </w:r>
            <w:r w:rsidR="00B30BD2">
              <w:rPr>
                <w:b/>
                <w:sz w:val="20"/>
                <w:szCs w:val="20"/>
              </w:rPr>
              <w:t xml:space="preserve"> – </w:t>
            </w:r>
          </w:p>
          <w:p w:rsidRPr="00B30BD2" w:rsidR="00B30BD2" w:rsidP="0014608D" w:rsidRDefault="00B30BD2" w14:paraId="694E7919" w14:textId="743F06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30BD2">
              <w:rPr>
                <w:sz w:val="20"/>
                <w:szCs w:val="20"/>
              </w:rPr>
              <w:t>Injuries from poor management of camp, activities and facilities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BB6AFE" w:rsidP="0014608D" w:rsidRDefault="00D12DD7" w14:paraId="0288ADC5" w14:textId="1D3B33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adults</w:t>
            </w:r>
          </w:p>
        </w:tc>
        <w:tc>
          <w:tcPr>
            <w:tcW w:w="6673" w:type="dxa"/>
            <w:shd w:val="clear" w:color="auto" w:fill="auto"/>
            <w:tcMar/>
          </w:tcPr>
          <w:p w:rsidR="00BB6AFE" w:rsidP="00EC5991" w:rsidRDefault="00D12DD7" w14:paraId="7F90A6D2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leaders and adult helpers have completed appropriate enquiries.</w:t>
            </w:r>
          </w:p>
          <w:p w:rsidR="00D12DD7" w:rsidP="00EC5991" w:rsidRDefault="00D12DD7" w14:paraId="315006C6" w14:textId="77777777" w14:noSpellErr="1">
            <w:pPr>
              <w:rPr>
                <w:sz w:val="20"/>
                <w:szCs w:val="20"/>
              </w:rPr>
            </w:pPr>
            <w:r w:rsidRPr="7AEACF33" w:rsidR="00D12DD7">
              <w:rPr>
                <w:sz w:val="20"/>
                <w:szCs w:val="20"/>
              </w:rPr>
              <w:t>Event run by a leader with correct Nights Away Permit.</w:t>
            </w:r>
          </w:p>
          <w:p w:rsidR="00E67165" w:rsidP="00EC5991" w:rsidRDefault="00FA3ED0" w14:paraId="0F8FF82E" w14:textId="4D23AC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ghts Away r</w:t>
            </w:r>
            <w:r w:rsidR="006F00CD">
              <w:rPr>
                <w:sz w:val="20"/>
                <w:szCs w:val="20"/>
              </w:rPr>
              <w:t>isk assessment logged with DC.</w:t>
            </w:r>
          </w:p>
          <w:p w:rsidRPr="00DA63B2" w:rsidR="00B161C6" w:rsidP="00FA3ED0" w:rsidRDefault="008F2B2A" w14:paraId="507F1171" w14:textId="0684FD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adequate rest time is built in for leaders, with a ‘</w:t>
            </w:r>
            <w:r w:rsidR="00FA3ED0">
              <w:rPr>
                <w:sz w:val="20"/>
                <w:szCs w:val="20"/>
              </w:rPr>
              <w:t>peaceful</w:t>
            </w:r>
            <w:r>
              <w:rPr>
                <w:sz w:val="20"/>
                <w:szCs w:val="20"/>
              </w:rPr>
              <w:t xml:space="preserve"> space’ away from</w:t>
            </w:r>
            <w:r w:rsidR="00FA3ED0">
              <w:rPr>
                <w:sz w:val="20"/>
                <w:szCs w:val="20"/>
              </w:rPr>
              <w:t xml:space="preserve"> the</w:t>
            </w:r>
            <w:r>
              <w:rPr>
                <w:sz w:val="20"/>
                <w:szCs w:val="20"/>
              </w:rPr>
              <w:t xml:space="preserve"> general hubbub. 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BB6AFE" w:rsidP="0014608D" w:rsidRDefault="00BB6AFE" w14:paraId="35CD02B5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1C60E8" w:rsidR="003942C9" w:rsidTr="7AEACF33" w14:paraId="364AA303" w14:textId="77777777">
        <w:trPr>
          <w:trHeight w:val="698"/>
        </w:trPr>
        <w:tc>
          <w:tcPr>
            <w:tcW w:w="2840" w:type="dxa"/>
            <w:shd w:val="clear" w:color="auto" w:fill="auto"/>
            <w:tcMar/>
          </w:tcPr>
          <w:p w:rsidR="003942C9" w:rsidP="0014608D" w:rsidRDefault="003942C9" w14:paraId="581A9096" w14:textId="4ADA0FD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vities</w:t>
            </w:r>
          </w:p>
        </w:tc>
        <w:tc>
          <w:tcPr>
            <w:tcW w:w="1556" w:type="dxa"/>
            <w:shd w:val="clear" w:color="auto" w:fill="auto"/>
            <w:tcMar/>
          </w:tcPr>
          <w:p w:rsidR="003942C9" w:rsidP="0014608D" w:rsidRDefault="003942C9" w14:paraId="0E29ADDA" w14:textId="77777777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  <w:tcMar/>
          </w:tcPr>
          <w:p w:rsidR="00E430D7" w:rsidP="00EC5991" w:rsidRDefault="00E430D7" w14:paraId="6D0FE19E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duce separate risk assessments for your activities.</w:t>
            </w:r>
          </w:p>
          <w:p w:rsidR="003942C9" w:rsidP="00EC5991" w:rsidRDefault="00244B07" w14:paraId="7D67F71C" w14:textId="01FD4A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suitability of activities for those taking part – including age appropriate.</w:t>
            </w:r>
          </w:p>
          <w:p w:rsidR="00244B07" w:rsidP="00EC5991" w:rsidRDefault="00244B07" w14:paraId="458FB904" w14:textId="3EE6D5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</w:t>
            </w:r>
            <w:hyperlink w:history="1" r:id="rId14">
              <w:r w:rsidRPr="00E430D7">
                <w:rPr>
                  <w:rStyle w:val="Hyperlink"/>
                  <w:sz w:val="20"/>
                  <w:szCs w:val="20"/>
                </w:rPr>
                <w:t>Activities A-Z</w:t>
              </w:r>
            </w:hyperlink>
            <w:r>
              <w:rPr>
                <w:sz w:val="20"/>
                <w:szCs w:val="20"/>
              </w:rPr>
              <w:t xml:space="preserve"> to see if any need Permits or qualifications to run them.</w:t>
            </w:r>
          </w:p>
          <w:p w:rsidR="00244B07" w:rsidP="00EC5991" w:rsidRDefault="00244B07" w14:paraId="41BE9CD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you got a suitable area to run these?</w:t>
            </w:r>
          </w:p>
          <w:p w:rsidR="00B161C6" w:rsidP="00504283" w:rsidRDefault="003449D0" w14:paraId="6FFF3220" w14:textId="31BCEA5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time and unstructured activities - have a suitable plan for supervision.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3942C9" w:rsidP="0014608D" w:rsidRDefault="003942C9" w14:paraId="2C32DCBA" w14:textId="7777777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313BA5" w:rsidR="00313BA5" w:rsidTr="7AEACF33" w14:paraId="627B7423" w14:textId="77777777">
        <w:trPr>
          <w:trHeight w:val="698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313BA5" w:rsidR="00313BA5" w:rsidP="0014608D" w:rsidRDefault="00313BA5" w14:paraId="03760065" w14:textId="4D5C1EB6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313BA5">
              <w:rPr>
                <w:b/>
                <w:i/>
                <w:sz w:val="18"/>
                <w:szCs w:val="18"/>
              </w:rPr>
              <w:t xml:space="preserve">Covid considerations – </w:t>
            </w:r>
          </w:p>
          <w:p w:rsidRPr="00313BA5" w:rsidR="00313BA5" w:rsidP="0014608D" w:rsidRDefault="00313BA5" w14:paraId="0EE68F0A" w14:textId="0E31A12E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r w:rsidRPr="00313BA5">
              <w:rPr>
                <w:i/>
                <w:sz w:val="18"/>
                <w:szCs w:val="18"/>
              </w:rPr>
              <w:t>Activity numbers and equipment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313BA5" w:rsidR="00313BA5" w:rsidP="0014608D" w:rsidRDefault="00313BA5" w14:paraId="3E0A3B8A" w14:textId="77777777">
            <w:pPr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Pr="00313BA5" w:rsidR="00313BA5" w:rsidP="00313BA5" w:rsidRDefault="00313BA5" w14:paraId="7A491809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Plan activities with minimal equipment requirement.</w:t>
            </w:r>
          </w:p>
          <w:p w:rsidRPr="00313BA5" w:rsidR="00313BA5" w:rsidP="00313BA5" w:rsidRDefault="00313BA5" w14:paraId="612C0B1A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Limit volume of equipment used where possible. </w:t>
            </w:r>
          </w:p>
          <w:p w:rsidRPr="00313BA5" w:rsidR="00313BA5" w:rsidP="00313BA5" w:rsidRDefault="00313BA5" w14:paraId="71B2CBC5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Clean down activity equipment before and after use. </w:t>
            </w:r>
          </w:p>
          <w:p w:rsidRPr="00313BA5" w:rsidR="00313BA5" w:rsidP="00313BA5" w:rsidRDefault="00313BA5" w14:paraId="299AECDC" w14:textId="734030E9">
            <w:pPr>
              <w:rPr>
                <w:i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Assign specific items to individuals for the activity if possible.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313BA5" w:rsidR="00313BA5" w:rsidP="0014608D" w:rsidRDefault="00313BA5" w14:paraId="377D7197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  <w:tr w:rsidRPr="001C60E8" w:rsidR="0014608D" w:rsidTr="7AEACF33" w14:paraId="77DD115B" w14:textId="77777777">
        <w:trPr>
          <w:trHeight w:val="676"/>
        </w:trPr>
        <w:tc>
          <w:tcPr>
            <w:tcW w:w="2840" w:type="dxa"/>
            <w:shd w:val="clear" w:color="auto" w:fill="auto"/>
            <w:tcMar/>
          </w:tcPr>
          <w:p w:rsidRPr="00CF1DBF" w:rsidR="0014608D" w:rsidP="0014608D" w:rsidRDefault="00CF1DBF" w14:paraId="01BD15C3" w14:textId="154F4A0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F1DBF">
              <w:rPr>
                <w:b/>
                <w:sz w:val="20"/>
                <w:szCs w:val="20"/>
              </w:rPr>
              <w:t xml:space="preserve">Incidents – </w:t>
            </w:r>
          </w:p>
          <w:p w:rsidRPr="00DA63B2" w:rsidR="00CF1DBF" w:rsidP="009F20AE" w:rsidRDefault="009F20AE" w14:paraId="7CFF2365" w14:textId="39848DD5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sk of prolonged/increased injuries from lack of </w:t>
            </w:r>
            <w:r w:rsidR="00CF1DBF">
              <w:rPr>
                <w:sz w:val="20"/>
                <w:szCs w:val="20"/>
              </w:rPr>
              <w:t>manag</w:t>
            </w:r>
            <w:r>
              <w:rPr>
                <w:sz w:val="20"/>
                <w:szCs w:val="20"/>
              </w:rPr>
              <w:t>ement</w:t>
            </w:r>
          </w:p>
        </w:tc>
        <w:tc>
          <w:tcPr>
            <w:tcW w:w="1556" w:type="dxa"/>
            <w:shd w:val="clear" w:color="auto" w:fill="auto"/>
            <w:tcMar/>
          </w:tcPr>
          <w:p w:rsidRPr="00DA63B2" w:rsidR="0014608D" w:rsidP="0014608D" w:rsidRDefault="0014608D" w14:paraId="62FDCEF4" w14:textId="118A7758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  <w:tcMar/>
          </w:tcPr>
          <w:p w:rsidR="00CF1DBF" w:rsidP="00CF1DBF" w:rsidRDefault="00CF1DBF" w14:paraId="464ED3F1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itable first aid cover is in place.</w:t>
            </w:r>
          </w:p>
          <w:p w:rsidR="008F2B2A" w:rsidP="00CF1DBF" w:rsidRDefault="008F2B2A" w14:paraId="1BA93AEF" w14:textId="5E44324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s of emergency department of hospital and local doctors.</w:t>
            </w:r>
          </w:p>
          <w:p w:rsidR="006F00CD" w:rsidP="0014608D" w:rsidRDefault="006F00CD" w14:paraId="1E1886C0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robust InTouch process is in place</w:t>
            </w:r>
          </w:p>
          <w:p w:rsidRPr="00E66A1F" w:rsidR="009C3A19" w:rsidP="0014608D" w:rsidRDefault="009C3A19" w14:paraId="63FD55F3" w14:textId="77777777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Medication to be stored securely and leaders to supervise schedule of taking medicines</w:t>
            </w:r>
          </w:p>
          <w:p w:rsidRPr="009C3A19" w:rsidR="00E66A1F" w:rsidP="0014608D" w:rsidRDefault="00E66A1F" w14:paraId="3DF94AD2" w14:textId="4F5EA41B">
            <w:pPr>
              <w:rPr>
                <w:color w:val="FF0000"/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 xml:space="preserve">Be aware of additional environmental hazards such as heatstroke, </w:t>
            </w:r>
            <w:r w:rsidRPr="00E66A1F">
              <w:rPr>
                <w:sz w:val="20"/>
                <w:szCs w:val="20"/>
              </w:rPr>
              <w:lastRenderedPageBreak/>
              <w:t>sunburn, ticks and other insects and animals</w:t>
            </w:r>
          </w:p>
        </w:tc>
        <w:tc>
          <w:tcPr>
            <w:tcW w:w="4382" w:type="dxa"/>
            <w:shd w:val="clear" w:color="auto" w:fill="auto"/>
            <w:tcMar/>
          </w:tcPr>
          <w:p w:rsidRPr="00DA63B2" w:rsidR="0014608D" w:rsidP="0014608D" w:rsidRDefault="0014608D" w14:paraId="1FB82E83" w14:textId="3EE1F10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Pr="00313BA5" w:rsidR="000C398A" w:rsidTr="7AEACF33" w14:paraId="56A01843" w14:textId="77777777">
        <w:trPr>
          <w:trHeight w:val="676"/>
        </w:trPr>
        <w:tc>
          <w:tcPr>
            <w:tcW w:w="2840" w:type="dxa"/>
            <w:shd w:val="clear" w:color="auto" w:fill="FFF2CC" w:themeFill="accent4" w:themeFillTint="33"/>
            <w:tcMar/>
          </w:tcPr>
          <w:p w:rsidRPr="00313BA5" w:rsidR="000C398A" w:rsidP="0014608D" w:rsidRDefault="000C398A" w14:paraId="629580FE" w14:textId="23A0E611">
            <w:pPr>
              <w:widowControl/>
              <w:autoSpaceDE/>
              <w:autoSpaceDN/>
              <w:rPr>
                <w:b/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b/>
                <w:i/>
                <w:color w:val="000000" w:themeColor="text1"/>
                <w:sz w:val="18"/>
                <w:szCs w:val="18"/>
              </w:rPr>
              <w:t xml:space="preserve">Covid considerations - </w:t>
            </w:r>
          </w:p>
          <w:p w:rsidRPr="00313BA5" w:rsidR="000C398A" w:rsidP="0014608D" w:rsidRDefault="000C398A" w14:paraId="72D9F280" w14:textId="2C15FCF1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First Aid Incident requires treatment of individual</w:t>
            </w:r>
          </w:p>
        </w:tc>
        <w:tc>
          <w:tcPr>
            <w:tcW w:w="1556" w:type="dxa"/>
            <w:shd w:val="clear" w:color="auto" w:fill="FFF2CC" w:themeFill="accent4" w:themeFillTint="33"/>
            <w:tcMar/>
          </w:tcPr>
          <w:p w:rsidRPr="00313BA5" w:rsidR="000C398A" w:rsidP="0014608D" w:rsidRDefault="000C398A" w14:paraId="2E3917BB" w14:textId="77777777">
            <w:pPr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FFF2CC" w:themeFill="accent4" w:themeFillTint="33"/>
            <w:tcMar/>
          </w:tcPr>
          <w:p w:rsidRPr="00313BA5" w:rsidR="000C398A" w:rsidP="000C398A" w:rsidRDefault="000C398A" w14:paraId="179C78A2" w14:textId="7777777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Provide suitable PPE: disposable gloves masks, aprons for use if administering. </w:t>
            </w:r>
          </w:p>
          <w:p w:rsidRPr="00313BA5" w:rsidR="004F00DA" w:rsidP="7AEACF33" w:rsidRDefault="004F00DA" w14:paraId="5F5024E4" w14:textId="6465442B">
            <w:pPr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</w:pPr>
            <w:r w:rsidRPr="7AEACF33" w:rsidR="000C398A">
              <w:rPr>
                <w:i w:val="1"/>
                <w:iCs w:val="1"/>
                <w:color w:val="000000" w:themeColor="text1" w:themeTint="FF" w:themeShade="FF"/>
                <w:sz w:val="18"/>
                <w:szCs w:val="18"/>
              </w:rPr>
              <w:t>In the event of an accident or anyone taken ill (showing signs of COVID) - provide safe space away from others and arrange for transport. Other YP should be kept away from the area and sent home asap</w:t>
            </w:r>
          </w:p>
        </w:tc>
        <w:tc>
          <w:tcPr>
            <w:tcW w:w="4382" w:type="dxa"/>
            <w:shd w:val="clear" w:color="auto" w:fill="FFF2CC" w:themeFill="accent4" w:themeFillTint="33"/>
            <w:tcMar/>
          </w:tcPr>
          <w:p w:rsidRPr="00313BA5" w:rsidR="000C398A" w:rsidP="0014608D" w:rsidRDefault="000C398A" w14:paraId="20A4355E" w14:textId="77777777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</w:tbl>
    <w:p w:rsidR="008349D7" w:rsidP="00727784" w:rsidRDefault="008349D7" w14:paraId="76EFD1FB" w14:textId="70C2351C">
      <w:pPr>
        <w:pStyle w:val="Heading3"/>
        <w:rPr>
          <w:szCs w:val="20"/>
        </w:rPr>
      </w:pPr>
    </w:p>
    <w:sectPr w:rsidR="008349D7" w:rsidSect="006B071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24F2" w:rsidRDefault="003624F2" w14:paraId="2D05149B" w14:textId="77777777">
      <w:r>
        <w:separator/>
      </w:r>
    </w:p>
  </w:endnote>
  <w:endnote w:type="continuationSeparator" w:id="0">
    <w:p w:rsidR="003624F2" w:rsidRDefault="003624F2" w14:paraId="53B9001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w:fontKey="{53287D42-356A-4FC7-A614-942DAB9AD86B}" r:id="rId1"/>
    <w:embedBold w:fontKey="{FA14E99B-9491-4D92-A14E-05251A8E32EA}" r:id="rId2"/>
    <w:embedItalic w:fontKey="{DCAFF538-0D4C-469B-80F3-7A27EBFF11A5}" r:id="rId3"/>
    <w:embedBoldItalic w:fontKey="{DF8A7123-CCEC-4E9B-A4A9-BDF968FF78B2}" r:id="rId4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w:fontKey="{79087A51-4B6C-4B1D-A215-F39A00A8A44D}" r:id="rId5"/>
    <w:embedBold w:fontKey="{017B17FB-22F1-471A-86E6-6E4264BF0681}" r:id="rId6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B9A810A5-332A-49A9-B69B-C90BC37C612F}" r:id="rId7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w:fontKey="{E2C3E59E-4143-4AD1-97D2-824BA110A294}" r:id="rId8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w:fontKey="{49CA96DF-278C-403A-8EA4-A4C8A7AD8D42}" r:id="rId9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B8D" w:rsidRDefault="00695B8D" w14:paraId="4D523032" w14:textId="777777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w:rsidRPr="00CE188D" w:rsidR="0066293D" w:rsidP="0066293D" w:rsidRDefault="000D3460" w14:paraId="31A4B061" w14:textId="5265F813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AEACF33">
      <w:rPr/>
      <w:t>You can find more</w:t>
    </w:r>
    <w:r w:rsidRPr="00CE188D" w:rsidR="7AEACF33">
      <w:rPr/>
      <w:t xml:space="preserve"> </w:t>
    </w:r>
    <w:r w:rsidRPr="00CE188D" w:rsidR="7AEACF33">
      <w:rPr/>
      <w:t xml:space="preserve">information in the </w:t>
    </w:r>
    <w:r w:rsidRPr="7AEACF33" w:rsidR="7AEACF33">
      <w:rPr>
        <w:b w:val="1"/>
        <w:bCs w:val="1"/>
      </w:rPr>
      <w:t>Safety Checklist for Leaders</w:t>
    </w:r>
    <w:r w:rsidRPr="00CE188D" w:rsidR="7AEACF33">
      <w:rPr/>
      <w:t xml:space="preserve"> and at scouts.org.uk/safety </w:t>
    </w:r>
  </w:p>
  <w:p w:rsidRPr="0066293D" w:rsidR="00465843" w:rsidP="0066293D" w:rsidRDefault="006D3CFA" w14:paraId="160F4166" w14:textId="0015BD11">
    <w:pPr>
      <w:rPr>
        <w:sz w:val="20"/>
        <w:szCs w:val="20"/>
      </w:rPr>
    </w:pPr>
    <w:r>
      <w:rPr>
        <w:sz w:val="20"/>
        <w:szCs w:val="20"/>
      </w:rPr>
      <w:t>1</w:t>
    </w:r>
    <w:r w:rsidRPr="006D3CFA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</w:t>
    </w:r>
    <w:r w:rsidR="00575177">
      <w:rPr>
        <w:sz w:val="20"/>
        <w:szCs w:val="20"/>
      </w:rPr>
      <w:t xml:space="preserve">Camping on campsite </w:t>
    </w:r>
    <w:r w:rsidR="00081C6A">
      <w:rPr>
        <w:sz w:val="20"/>
        <w:szCs w:val="20"/>
      </w:rPr>
      <w:t xml:space="preserve">(plus Covid considerations) </w:t>
    </w:r>
    <w:r w:rsidR="00575177">
      <w:rPr>
        <w:sz w:val="20"/>
        <w:szCs w:val="20"/>
      </w:rPr>
      <w:t>e</w:t>
    </w:r>
    <w:r>
      <w:rPr>
        <w:sz w:val="20"/>
        <w:szCs w:val="20"/>
      </w:rPr>
      <w:t>xample -</w:t>
    </w:r>
    <w:r w:rsidR="00C23A39">
      <w:rPr>
        <w:sz w:val="20"/>
        <w:szCs w:val="20"/>
      </w:rPr>
      <w:t xml:space="preserve"> </w:t>
    </w:r>
    <w:r w:rsidR="00575177">
      <w:rPr>
        <w:sz w:val="20"/>
        <w:szCs w:val="20"/>
      </w:rPr>
      <w:t>May</w:t>
    </w:r>
    <w:r w:rsidR="00145FCE">
      <w:rPr>
        <w:sz w:val="20"/>
        <w:szCs w:val="20"/>
      </w:rPr>
      <w:t xml:space="preserve"> </w:t>
    </w:r>
    <w:r w:rsidR="001D2A32">
      <w:rPr>
        <w:sz w:val="20"/>
        <w:szCs w:val="20"/>
      </w:rPr>
      <w:t>202</w:t>
    </w:r>
    <w:r w:rsidR="00B36CCF">
      <w:rPr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B8D" w:rsidRDefault="00695B8D" w14:paraId="7631B2E1" w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24F2" w:rsidRDefault="003624F2" w14:paraId="0CFAA6DE" w14:textId="77777777">
      <w:r>
        <w:separator/>
      </w:r>
    </w:p>
  </w:footnote>
  <w:footnote w:type="continuationSeparator" w:id="0">
    <w:p w:rsidR="003624F2" w:rsidRDefault="003624F2" w14:paraId="6747D04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B8D" w:rsidRDefault="00695B8D" w14:paraId="2DB7788A" w14:textId="777777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Pr="008349D7" w:rsidR="008349D7" w:rsidP="008349D7" w:rsidRDefault="008349D7" w14:paraId="456A02F9" w14:textId="2A8C4ABD">
    <w:pPr>
      <w:pStyle w:val="Heading4"/>
    </w:pPr>
    <w:r w:rsidR="7AEACF33">
      <w:rPr/>
      <w:t xml:space="preserve">Risk </w:t>
    </w:r>
    <w:r w:rsidR="7AEACF33">
      <w:rPr/>
      <w:t>assessment</w:t>
    </w:r>
    <w:r w:rsidR="7AEACF33">
      <w:rPr/>
      <w:t xml:space="preserve"> – Camping on campsite</w:t>
    </w:r>
    <w:r w:rsidR="7AEACF33">
      <w:rPr/>
      <w:t xml:space="preserve"> </w:t>
    </w:r>
    <w:r w:rsidR="7AEACF33">
      <w:rPr/>
      <w:t xml:space="preserve">– Small groups </w:t>
    </w:r>
    <w:bookmarkStart w:name="_GoBack" w:id="46"/>
    <w:bookmarkEnd w:id="46"/>
    <w:r w:rsidR="7AEACF33">
      <w:rPr/>
      <w:t xml:space="preserve">(plus </w:t>
    </w:r>
    <w:r w:rsidR="7AEACF33">
      <w:rPr/>
      <w:t>Covid</w:t>
    </w:r>
    <w:r w:rsidR="7AEACF33">
      <w:rPr/>
      <w:t xml:space="preserve"> considerations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B8D" w:rsidRDefault="00695B8D" w14:paraId="2819EFD1" w14:textId="77777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hint="default" w:ascii="NunitoSans-Light" w:hAnsi="NunitoSans-Light" w:eastAsia="NunitoSans-Light" w:cs="NunitoSans-Ligh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1DAB6408"/>
    <w:multiLevelType w:val="hybridMultilevel"/>
    <w:tmpl w:val="9FDAE3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hint="default" w:ascii="Nunito Sans" w:hAnsi="Nunito Sans" w:eastAsia="Nunito Sans" w:cs="Nunito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hint="default" w:ascii="Nunito Sans" w:hAnsi="Nunito Sans" w:eastAsia="Nunito Sans" w:cs="Nunito Sans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8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hint="default" w:ascii="Nunito Sans" w:hAnsi="Nunito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327A2A93"/>
    <w:multiLevelType w:val="multilevel"/>
    <w:tmpl w:val="F8BE1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1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5B10695"/>
    <w:multiLevelType w:val="hybridMultilevel"/>
    <w:tmpl w:val="5D3C603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hint="default" w:ascii="Symbol" w:hAnsi="Symbol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C8E210C"/>
    <w:multiLevelType w:val="hybridMultilevel"/>
    <w:tmpl w:val="FCE45DD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 w:cs="Wingdings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 w:cs="Wingdings"/>
      </w:rPr>
    </w:lvl>
  </w:abstractNum>
  <w:abstractNum w:abstractNumId="39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hint="default" w:ascii="Symbol" w:hAnsi="Symbol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0"/>
  </w:num>
  <w:num w:numId="2">
    <w:abstractNumId w:val="27"/>
  </w:num>
  <w:num w:numId="3">
    <w:abstractNumId w:val="31"/>
  </w:num>
  <w:num w:numId="4">
    <w:abstractNumId w:val="18"/>
  </w:num>
  <w:num w:numId="5">
    <w:abstractNumId w:val="28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4"/>
  </w:num>
  <w:num w:numId="18">
    <w:abstractNumId w:val="17"/>
  </w:num>
  <w:num w:numId="19">
    <w:abstractNumId w:val="39"/>
  </w:num>
  <w:num w:numId="20">
    <w:abstractNumId w:val="35"/>
  </w:num>
  <w:num w:numId="21">
    <w:abstractNumId w:val="40"/>
  </w:num>
  <w:num w:numId="22">
    <w:abstractNumId w:val="33"/>
  </w:num>
  <w:num w:numId="23">
    <w:abstractNumId w:val="15"/>
  </w:num>
  <w:num w:numId="24">
    <w:abstractNumId w:val="16"/>
  </w:num>
  <w:num w:numId="25">
    <w:abstractNumId w:val="29"/>
  </w:num>
  <w:num w:numId="26">
    <w:abstractNumId w:val="23"/>
  </w:num>
  <w:num w:numId="27">
    <w:abstractNumId w:val="11"/>
  </w:num>
  <w:num w:numId="28">
    <w:abstractNumId w:val="19"/>
  </w:num>
  <w:num w:numId="29">
    <w:abstractNumId w:val="25"/>
  </w:num>
  <w:num w:numId="30">
    <w:abstractNumId w:val="34"/>
  </w:num>
  <w:num w:numId="31">
    <w:abstractNumId w:val="37"/>
  </w:num>
  <w:num w:numId="32">
    <w:abstractNumId w:val="36"/>
  </w:num>
  <w:num w:numId="33">
    <w:abstractNumId w:val="22"/>
  </w:num>
  <w:num w:numId="34">
    <w:abstractNumId w:val="26"/>
  </w:num>
  <w:num w:numId="35">
    <w:abstractNumId w:val="12"/>
  </w:num>
  <w:num w:numId="36">
    <w:abstractNumId w:val="13"/>
  </w:num>
  <w:num w:numId="37">
    <w:abstractNumId w:val="10"/>
  </w:num>
  <w:num w:numId="38">
    <w:abstractNumId w:val="21"/>
  </w:num>
  <w:num w:numId="39">
    <w:abstractNumId w:val="32"/>
  </w:num>
  <w:num w:numId="40">
    <w:abstractNumId w:val="30"/>
  </w:num>
  <w:num w:numId="41">
    <w:abstractNumId w:val="38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1B4"/>
    <w:rsid w:val="00023CFB"/>
    <w:rsid w:val="000262D7"/>
    <w:rsid w:val="00031277"/>
    <w:rsid w:val="00034967"/>
    <w:rsid w:val="00045365"/>
    <w:rsid w:val="00062407"/>
    <w:rsid w:val="00064B38"/>
    <w:rsid w:val="000702F6"/>
    <w:rsid w:val="0007519C"/>
    <w:rsid w:val="00081C6A"/>
    <w:rsid w:val="0009099A"/>
    <w:rsid w:val="0009213D"/>
    <w:rsid w:val="000A48F6"/>
    <w:rsid w:val="000C398A"/>
    <w:rsid w:val="000D1535"/>
    <w:rsid w:val="000D3460"/>
    <w:rsid w:val="000D5A10"/>
    <w:rsid w:val="000D62CF"/>
    <w:rsid w:val="000E1649"/>
    <w:rsid w:val="00102EA0"/>
    <w:rsid w:val="001327A0"/>
    <w:rsid w:val="00134916"/>
    <w:rsid w:val="00145FCE"/>
    <w:rsid w:val="0014608D"/>
    <w:rsid w:val="00165FC8"/>
    <w:rsid w:val="00166993"/>
    <w:rsid w:val="00174709"/>
    <w:rsid w:val="001B69B6"/>
    <w:rsid w:val="001B6D1F"/>
    <w:rsid w:val="001C5578"/>
    <w:rsid w:val="001C60E8"/>
    <w:rsid w:val="001D2A32"/>
    <w:rsid w:val="001E059D"/>
    <w:rsid w:val="001F02DE"/>
    <w:rsid w:val="00201A76"/>
    <w:rsid w:val="0021755A"/>
    <w:rsid w:val="0022209E"/>
    <w:rsid w:val="00244B07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663B"/>
    <w:rsid w:val="0028776B"/>
    <w:rsid w:val="00287B3E"/>
    <w:rsid w:val="00291697"/>
    <w:rsid w:val="00292F1B"/>
    <w:rsid w:val="002978F5"/>
    <w:rsid w:val="002A3BE1"/>
    <w:rsid w:val="002A74C0"/>
    <w:rsid w:val="002B26B7"/>
    <w:rsid w:val="002C1ABD"/>
    <w:rsid w:val="002C5F0E"/>
    <w:rsid w:val="002D1BF0"/>
    <w:rsid w:val="002E559B"/>
    <w:rsid w:val="003043AE"/>
    <w:rsid w:val="0031006A"/>
    <w:rsid w:val="00313BA5"/>
    <w:rsid w:val="0031790E"/>
    <w:rsid w:val="0033757F"/>
    <w:rsid w:val="0034438D"/>
    <w:rsid w:val="003449D0"/>
    <w:rsid w:val="003550EE"/>
    <w:rsid w:val="003602DB"/>
    <w:rsid w:val="0036051E"/>
    <w:rsid w:val="003624F2"/>
    <w:rsid w:val="00370A7E"/>
    <w:rsid w:val="003741E1"/>
    <w:rsid w:val="00383932"/>
    <w:rsid w:val="003942C9"/>
    <w:rsid w:val="003B3BC5"/>
    <w:rsid w:val="003B4982"/>
    <w:rsid w:val="003C1889"/>
    <w:rsid w:val="003C336D"/>
    <w:rsid w:val="003C50D9"/>
    <w:rsid w:val="003E0A04"/>
    <w:rsid w:val="00406854"/>
    <w:rsid w:val="00406F2B"/>
    <w:rsid w:val="00407415"/>
    <w:rsid w:val="00407A72"/>
    <w:rsid w:val="00421FE7"/>
    <w:rsid w:val="00433940"/>
    <w:rsid w:val="00434543"/>
    <w:rsid w:val="004367FB"/>
    <w:rsid w:val="00465843"/>
    <w:rsid w:val="00467139"/>
    <w:rsid w:val="0047668F"/>
    <w:rsid w:val="00481F72"/>
    <w:rsid w:val="00483BA1"/>
    <w:rsid w:val="004900C8"/>
    <w:rsid w:val="00490E11"/>
    <w:rsid w:val="004A4D8A"/>
    <w:rsid w:val="004B7331"/>
    <w:rsid w:val="004C0BB8"/>
    <w:rsid w:val="004C3884"/>
    <w:rsid w:val="004C6902"/>
    <w:rsid w:val="004E1C74"/>
    <w:rsid w:val="004E31E2"/>
    <w:rsid w:val="004E37CB"/>
    <w:rsid w:val="004E768C"/>
    <w:rsid w:val="004F00DA"/>
    <w:rsid w:val="004F13BA"/>
    <w:rsid w:val="00504283"/>
    <w:rsid w:val="005043C0"/>
    <w:rsid w:val="005118C5"/>
    <w:rsid w:val="0052300B"/>
    <w:rsid w:val="00526CDC"/>
    <w:rsid w:val="00537D6B"/>
    <w:rsid w:val="00551736"/>
    <w:rsid w:val="00560CFE"/>
    <w:rsid w:val="00561937"/>
    <w:rsid w:val="00575177"/>
    <w:rsid w:val="00584D83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60387A"/>
    <w:rsid w:val="00604AAD"/>
    <w:rsid w:val="00607312"/>
    <w:rsid w:val="00610801"/>
    <w:rsid w:val="00624EBA"/>
    <w:rsid w:val="00652A06"/>
    <w:rsid w:val="00655BBF"/>
    <w:rsid w:val="00656BD1"/>
    <w:rsid w:val="0066293D"/>
    <w:rsid w:val="006664DF"/>
    <w:rsid w:val="00672A20"/>
    <w:rsid w:val="0068021F"/>
    <w:rsid w:val="00681D40"/>
    <w:rsid w:val="0068491B"/>
    <w:rsid w:val="00684B87"/>
    <w:rsid w:val="0068729E"/>
    <w:rsid w:val="00695B8D"/>
    <w:rsid w:val="006B0710"/>
    <w:rsid w:val="006B2FFC"/>
    <w:rsid w:val="006C4103"/>
    <w:rsid w:val="006D3CFA"/>
    <w:rsid w:val="006E0AE3"/>
    <w:rsid w:val="006E4079"/>
    <w:rsid w:val="006E5E62"/>
    <w:rsid w:val="006E7401"/>
    <w:rsid w:val="006E797F"/>
    <w:rsid w:val="006F00CD"/>
    <w:rsid w:val="006F025D"/>
    <w:rsid w:val="006F5D9A"/>
    <w:rsid w:val="0071703B"/>
    <w:rsid w:val="00721886"/>
    <w:rsid w:val="00727452"/>
    <w:rsid w:val="00727784"/>
    <w:rsid w:val="007306C6"/>
    <w:rsid w:val="007372AF"/>
    <w:rsid w:val="007427DF"/>
    <w:rsid w:val="0074749C"/>
    <w:rsid w:val="00756C1A"/>
    <w:rsid w:val="007571A7"/>
    <w:rsid w:val="00781101"/>
    <w:rsid w:val="00781757"/>
    <w:rsid w:val="007A49B1"/>
    <w:rsid w:val="007B6BE0"/>
    <w:rsid w:val="007C25D3"/>
    <w:rsid w:val="007D59DA"/>
    <w:rsid w:val="007E4EC2"/>
    <w:rsid w:val="007E58C6"/>
    <w:rsid w:val="007E75E9"/>
    <w:rsid w:val="00814A8E"/>
    <w:rsid w:val="00815AE9"/>
    <w:rsid w:val="0083156C"/>
    <w:rsid w:val="008349D7"/>
    <w:rsid w:val="00835F1D"/>
    <w:rsid w:val="008402C3"/>
    <w:rsid w:val="008429C5"/>
    <w:rsid w:val="00844F5B"/>
    <w:rsid w:val="0084623F"/>
    <w:rsid w:val="008473D8"/>
    <w:rsid w:val="00857B10"/>
    <w:rsid w:val="00870DCA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2B2A"/>
    <w:rsid w:val="008F45A0"/>
    <w:rsid w:val="008F5881"/>
    <w:rsid w:val="00904B6F"/>
    <w:rsid w:val="0091226B"/>
    <w:rsid w:val="0092003B"/>
    <w:rsid w:val="0092652A"/>
    <w:rsid w:val="009357AE"/>
    <w:rsid w:val="009365F8"/>
    <w:rsid w:val="00940728"/>
    <w:rsid w:val="009432A4"/>
    <w:rsid w:val="00950FCF"/>
    <w:rsid w:val="00966CA4"/>
    <w:rsid w:val="00972810"/>
    <w:rsid w:val="00976098"/>
    <w:rsid w:val="00986207"/>
    <w:rsid w:val="00992CB2"/>
    <w:rsid w:val="00993843"/>
    <w:rsid w:val="009A48B5"/>
    <w:rsid w:val="009B7A96"/>
    <w:rsid w:val="009C3A19"/>
    <w:rsid w:val="009C3CC6"/>
    <w:rsid w:val="009C41BB"/>
    <w:rsid w:val="009C4CAA"/>
    <w:rsid w:val="009D1CC2"/>
    <w:rsid w:val="009D3D6F"/>
    <w:rsid w:val="009E2E36"/>
    <w:rsid w:val="009F20AE"/>
    <w:rsid w:val="009F4294"/>
    <w:rsid w:val="00A17A3E"/>
    <w:rsid w:val="00A30463"/>
    <w:rsid w:val="00A5180C"/>
    <w:rsid w:val="00A56BF0"/>
    <w:rsid w:val="00A907C7"/>
    <w:rsid w:val="00A94D85"/>
    <w:rsid w:val="00AA114F"/>
    <w:rsid w:val="00AA7259"/>
    <w:rsid w:val="00AB03ED"/>
    <w:rsid w:val="00AB5D62"/>
    <w:rsid w:val="00AC0D0E"/>
    <w:rsid w:val="00AC4085"/>
    <w:rsid w:val="00AF5606"/>
    <w:rsid w:val="00AF6EFD"/>
    <w:rsid w:val="00B051F3"/>
    <w:rsid w:val="00B11683"/>
    <w:rsid w:val="00B117A9"/>
    <w:rsid w:val="00B161C6"/>
    <w:rsid w:val="00B2380E"/>
    <w:rsid w:val="00B24CE0"/>
    <w:rsid w:val="00B30BD2"/>
    <w:rsid w:val="00B349AE"/>
    <w:rsid w:val="00B36CCF"/>
    <w:rsid w:val="00B370D3"/>
    <w:rsid w:val="00B414F4"/>
    <w:rsid w:val="00B461AD"/>
    <w:rsid w:val="00B51FB0"/>
    <w:rsid w:val="00B81BA4"/>
    <w:rsid w:val="00B87751"/>
    <w:rsid w:val="00B91396"/>
    <w:rsid w:val="00B95CCA"/>
    <w:rsid w:val="00BA5D43"/>
    <w:rsid w:val="00BB6AFE"/>
    <w:rsid w:val="00BD428E"/>
    <w:rsid w:val="00BD70F5"/>
    <w:rsid w:val="00BE7B9C"/>
    <w:rsid w:val="00BF0229"/>
    <w:rsid w:val="00BF04FF"/>
    <w:rsid w:val="00BF7AEF"/>
    <w:rsid w:val="00C01AF5"/>
    <w:rsid w:val="00C10E3A"/>
    <w:rsid w:val="00C15FFF"/>
    <w:rsid w:val="00C23A39"/>
    <w:rsid w:val="00C42A70"/>
    <w:rsid w:val="00C432B5"/>
    <w:rsid w:val="00C43F0A"/>
    <w:rsid w:val="00C46720"/>
    <w:rsid w:val="00C517A0"/>
    <w:rsid w:val="00C629E3"/>
    <w:rsid w:val="00C76899"/>
    <w:rsid w:val="00C810F1"/>
    <w:rsid w:val="00C94106"/>
    <w:rsid w:val="00C96203"/>
    <w:rsid w:val="00CA178F"/>
    <w:rsid w:val="00CA38D8"/>
    <w:rsid w:val="00CA4061"/>
    <w:rsid w:val="00CB79E5"/>
    <w:rsid w:val="00CC1B7E"/>
    <w:rsid w:val="00CD04D1"/>
    <w:rsid w:val="00CD57BB"/>
    <w:rsid w:val="00CE188D"/>
    <w:rsid w:val="00CE4424"/>
    <w:rsid w:val="00CF1DBF"/>
    <w:rsid w:val="00CF448B"/>
    <w:rsid w:val="00CF7E52"/>
    <w:rsid w:val="00D04DAD"/>
    <w:rsid w:val="00D12DD7"/>
    <w:rsid w:val="00D174F2"/>
    <w:rsid w:val="00D217F6"/>
    <w:rsid w:val="00D2509E"/>
    <w:rsid w:val="00D75083"/>
    <w:rsid w:val="00D75E7C"/>
    <w:rsid w:val="00D769A4"/>
    <w:rsid w:val="00D832FC"/>
    <w:rsid w:val="00D83ACF"/>
    <w:rsid w:val="00D9530F"/>
    <w:rsid w:val="00D95E26"/>
    <w:rsid w:val="00DA5BE6"/>
    <w:rsid w:val="00DA63B2"/>
    <w:rsid w:val="00DB42DD"/>
    <w:rsid w:val="00DD1A3A"/>
    <w:rsid w:val="00DF3D34"/>
    <w:rsid w:val="00E0543B"/>
    <w:rsid w:val="00E10F3C"/>
    <w:rsid w:val="00E11BBD"/>
    <w:rsid w:val="00E430D7"/>
    <w:rsid w:val="00E431A1"/>
    <w:rsid w:val="00E524C2"/>
    <w:rsid w:val="00E53F42"/>
    <w:rsid w:val="00E60724"/>
    <w:rsid w:val="00E6290A"/>
    <w:rsid w:val="00E66A1F"/>
    <w:rsid w:val="00E67165"/>
    <w:rsid w:val="00E80696"/>
    <w:rsid w:val="00E82A23"/>
    <w:rsid w:val="00EA1FA8"/>
    <w:rsid w:val="00EA6EEF"/>
    <w:rsid w:val="00EB3D6F"/>
    <w:rsid w:val="00EC221A"/>
    <w:rsid w:val="00EC4AE7"/>
    <w:rsid w:val="00EC5991"/>
    <w:rsid w:val="00ED7486"/>
    <w:rsid w:val="00EF6D38"/>
    <w:rsid w:val="00F047AC"/>
    <w:rsid w:val="00F176A8"/>
    <w:rsid w:val="00F26596"/>
    <w:rsid w:val="00F34350"/>
    <w:rsid w:val="00F37816"/>
    <w:rsid w:val="00F46F09"/>
    <w:rsid w:val="00F512A6"/>
    <w:rsid w:val="00F51AF6"/>
    <w:rsid w:val="00F56051"/>
    <w:rsid w:val="00F64801"/>
    <w:rsid w:val="00F65513"/>
    <w:rsid w:val="00F77854"/>
    <w:rsid w:val="00F909B6"/>
    <w:rsid w:val="00F91EC6"/>
    <w:rsid w:val="00FA3ED0"/>
    <w:rsid w:val="00FB228B"/>
    <w:rsid w:val="00FB3B35"/>
    <w:rsid w:val="00FB55A6"/>
    <w:rsid w:val="00FB58F5"/>
    <w:rsid w:val="00FC2793"/>
    <w:rsid w:val="00FC4690"/>
    <w:rsid w:val="00FD15CA"/>
    <w:rsid w:val="00FE0D04"/>
    <w:rsid w:val="00FE510B"/>
    <w:rsid w:val="142863EA"/>
    <w:rsid w:val="15CF5354"/>
    <w:rsid w:val="176B23B5"/>
    <w:rsid w:val="179B6079"/>
    <w:rsid w:val="198269A4"/>
    <w:rsid w:val="1F702AAA"/>
    <w:rsid w:val="1FDA59E4"/>
    <w:rsid w:val="2DF87689"/>
    <w:rsid w:val="3665D59F"/>
    <w:rsid w:val="36F74B61"/>
    <w:rsid w:val="3823406F"/>
    <w:rsid w:val="3F22E0AF"/>
    <w:rsid w:val="432B304A"/>
    <w:rsid w:val="43972DEB"/>
    <w:rsid w:val="4BE28095"/>
    <w:rsid w:val="5203AEA7"/>
    <w:rsid w:val="5647C268"/>
    <w:rsid w:val="5A3DCC7F"/>
    <w:rsid w:val="727381AB"/>
    <w:rsid w:val="737AD682"/>
    <w:rsid w:val="7AEACF33"/>
    <w:rsid w:val="7C869F94"/>
    <w:rsid w:val="7C9FFFB7"/>
    <w:rsid w:val="7DC9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hAnsi="Nunito Sans" w:eastAsia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hAnsi="Nunito Sans Black" w:eastAsia="NunitoSans-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color="auto" w:sz="2" w:space="12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FB3B35"/>
    <w:rPr>
      <w:rFonts w:ascii="Nunito Sans" w:hAnsi="Nunito Sans" w:eastAsia="Nunito Sans" w:cs="Nunito Sans"/>
      <w:lang w:val="en-GB" w:eastAsia="en-GB" w:bidi="en-GB"/>
    </w:rPr>
  </w:style>
  <w:style w:type="paragraph" w:styleId="Subheading" w:customStyle="1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styleId="Imagecaption" w:customStyle="1">
    <w:name w:val="Image caption"/>
    <w:basedOn w:val="BodyText"/>
    <w:uiPriority w:val="1"/>
    <w:qFormat/>
    <w:rsid w:val="00B117A9"/>
    <w:pPr>
      <w:pBdr>
        <w:bottom w:val="single" w:color="auto" w:sz="2" w:space="1"/>
      </w:pBdr>
      <w:spacing w:before="8" w:after="260" w:line="200" w:lineRule="exact"/>
    </w:pPr>
    <w:rPr>
      <w:sz w:val="15"/>
    </w:rPr>
  </w:style>
  <w:style w:type="paragraph" w:styleId="Quotehighlight" w:customStyle="1">
    <w:name w:val="Quote highlight"/>
    <w:basedOn w:val="Normal"/>
    <w:uiPriority w:val="1"/>
    <w:qFormat/>
    <w:rsid w:val="00F64801"/>
    <w:pPr>
      <w:pBdr>
        <w:top w:val="single" w:color="auto" w:sz="2" w:space="4"/>
        <w:bottom w:val="single" w:color="auto" w:sz="2" w:space="4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styleId="ContentsTitle" w:customStyle="1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0387A"/>
    <w:rPr>
      <w:rFonts w:ascii="Tahoma" w:hAnsi="Tahoma" w:eastAsia="Nunito Sans" w:cs="Tahoma"/>
      <w:sz w:val="16"/>
      <w:szCs w:val="16"/>
      <w:lang w:val="en-GB" w:eastAsia="en-GB" w:bidi="en-GB"/>
    </w:rPr>
  </w:style>
  <w:style w:type="character" w:styleId="Heading6Char" w:customStyle="1">
    <w:name w:val="Heading 6 Char"/>
    <w:link w:val="Heading6"/>
    <w:uiPriority w:val="9"/>
    <w:rsid w:val="00BD428E"/>
    <w:rPr>
      <w:rFonts w:ascii="Nunito Sans" w:hAnsi="Nunito Sans" w:eastAsia="Nunito Sans" w:cs="Nunito Sans"/>
      <w:b/>
      <w:color w:val="2E2E2F"/>
      <w:sz w:val="26"/>
      <w:lang w:val="en-GB" w:eastAsia="en-GB" w:bidi="en-GB"/>
    </w:rPr>
  </w:style>
  <w:style w:type="paragraph" w:styleId="BadgesHeadline" w:customStyle="1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styleId="BadgesBody" w:customStyle="1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styleId="BadgesHeadlineChar" w:customStyle="1">
    <w:name w:val="Badges Headline Char"/>
    <w:link w:val="BadgesHeadline"/>
    <w:uiPriority w:val="1"/>
    <w:rsid w:val="00B2380E"/>
    <w:rPr>
      <w:rFonts w:ascii="Nunito Sans" w:hAnsi="Nunito Sans" w:eastAsia="Nunito Sans" w:cs="Nunito Sans"/>
      <w:b/>
      <w:sz w:val="16"/>
      <w:lang w:val="en-GB" w:eastAsia="en-GB" w:bidi="en-GB"/>
    </w:rPr>
  </w:style>
  <w:style w:type="paragraph" w:styleId="Questions" w:customStyle="1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styleId="BadgesBodyChar" w:customStyle="1">
    <w:name w:val="Badges Body Char"/>
    <w:link w:val="BadgesBody"/>
    <w:uiPriority w:val="1"/>
    <w:rsid w:val="00B2380E"/>
    <w:rPr>
      <w:rFonts w:ascii="Nunito Light" w:hAnsi="Nunito Light" w:eastAsia="Nunito Sans" w:cs="Nunito Sans"/>
      <w:b w:val="0"/>
      <w:sz w:val="16"/>
      <w:lang w:val="en-GB" w:eastAsia="en-GB" w:bidi="en-GB"/>
    </w:rPr>
  </w:style>
  <w:style w:type="paragraph" w:styleId="Numbers" w:customStyle="1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styleId="QuestionsChar" w:customStyle="1">
    <w:name w:val="Questions Char"/>
    <w:link w:val="Questions"/>
    <w:uiPriority w:val="1"/>
    <w:rsid w:val="00260C71"/>
    <w:rPr>
      <w:rFonts w:ascii="Nunito Sans" w:hAnsi="Nunito Sans" w:eastAsia="Nunito Sans" w:cs="Nunito Sans"/>
      <w:sz w:val="19"/>
      <w:u w:val="dotted"/>
      <w:lang w:val="en-GB" w:eastAsia="en-GB" w:bidi="en-GB"/>
    </w:rPr>
  </w:style>
  <w:style w:type="paragraph" w:styleId="Columnbullets" w:customStyle="1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styleId="Heading2Char" w:customStyle="1">
    <w:name w:val="Heading 2 Char"/>
    <w:link w:val="Heading2"/>
    <w:uiPriority w:val="1"/>
    <w:rsid w:val="000056B8"/>
    <w:rPr>
      <w:rFonts w:ascii="Nunito Sans Black" w:hAnsi="Nunito Sans Black" w:eastAsia="NunitoSans-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styleId="ContentsTitleChar" w:customStyle="1">
    <w:name w:val="Contents Title Char"/>
    <w:link w:val="ContentsTitle"/>
    <w:uiPriority w:val="1"/>
    <w:rsid w:val="00C810F1"/>
    <w:rPr>
      <w:rFonts w:ascii="Nunito Sans Black" w:hAnsi="Nunito Sans Black" w:eastAsia="NunitoSans-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styleId="NumbersChar" w:customStyle="1">
    <w:name w:val="Numbers Char"/>
    <w:link w:val="Numbers"/>
    <w:uiPriority w:val="1"/>
    <w:rsid w:val="008A3608"/>
    <w:rPr>
      <w:rFonts w:ascii="Nunito Sans Black" w:hAnsi="Nunito Sans Black" w:eastAsia="NunitoSans-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styleId="Coulumnbullets" w:customStyle="1">
    <w:name w:val="Coulumn bullets"/>
    <w:basedOn w:val="Normal"/>
    <w:rsid w:val="00537D6B"/>
    <w:pPr>
      <w:numPr>
        <w:numId w:val="4"/>
      </w:numPr>
    </w:pPr>
  </w:style>
  <w:style w:type="character" w:styleId="BodyTextChar" w:customStyle="1">
    <w:name w:val="Body Text Char"/>
    <w:link w:val="BodyText"/>
    <w:uiPriority w:val="1"/>
    <w:rsid w:val="007E58C6"/>
    <w:rPr>
      <w:rFonts w:ascii="Nunito Sans" w:hAnsi="Nunito Sans" w:eastAsia="Nunito Sans" w:cs="Nunito Sans"/>
      <w:sz w:val="20"/>
      <w:szCs w:val="20"/>
      <w:lang w:val="en-GB" w:eastAsia="en-GB" w:bidi="en-GB"/>
    </w:rPr>
  </w:style>
  <w:style w:type="character" w:styleId="ColumnbulletsChar" w:customStyle="1">
    <w:name w:val="Column bullets Char"/>
    <w:link w:val="Columnbullets"/>
    <w:uiPriority w:val="1"/>
    <w:rsid w:val="00551736"/>
    <w:rPr>
      <w:rFonts w:ascii="Nunito Sans" w:hAnsi="Nunito Sans" w:eastAsia="Nunito Sans" w:cs="Nunito Sans"/>
      <w:sz w:val="19"/>
      <w:szCs w:val="20"/>
      <w:lang w:val="en-GB" w:eastAsia="en-GB" w:bidi="en-GB"/>
    </w:rPr>
  </w:style>
  <w:style w:type="paragraph" w:styleId="BasicParagraph" w:customStyle="1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styleId="Columnnumbers" w:customStyle="1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styleId="Columnbody" w:customStyle="1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styleId="Heading4underline" w:customStyle="1">
    <w:name w:val="Heading 4 + underline"/>
    <w:basedOn w:val="Heading4"/>
    <w:uiPriority w:val="1"/>
    <w:qFormat/>
    <w:rsid w:val="0034438D"/>
    <w:pPr>
      <w:pBdr>
        <w:bottom w:val="single" w:color="auto" w:sz="2" w:space="6"/>
      </w:pBdr>
    </w:pPr>
  </w:style>
  <w:style w:type="character" w:styleId="Heading1Char" w:customStyle="1">
    <w:name w:val="Heading 1 Char"/>
    <w:link w:val="Heading1"/>
    <w:uiPriority w:val="1"/>
    <w:rsid w:val="006B2FFC"/>
    <w:rPr>
      <w:rFonts w:ascii="Nunito Sans Black" w:hAnsi="Nunito Sans Black" w:eastAsia="NunitoSans-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styleId="Badgeoverlap" w:customStyle="1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styleId="BadgeoverlapChar" w:customStyle="1">
    <w:name w:val="Badge overlap Char"/>
    <w:link w:val="Badgeoverlap"/>
    <w:uiPriority w:val="1"/>
    <w:rsid w:val="00C10E3A"/>
    <w:rPr>
      <w:rFonts w:ascii="Nunito Light" w:hAnsi="Nunito Light" w:eastAsia="Nunito Sans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styleId="Heading7Char" w:customStyle="1">
    <w:name w:val="Heading 7 Char"/>
    <w:link w:val="Heading7"/>
    <w:uiPriority w:val="9"/>
    <w:semiHidden/>
    <w:rsid w:val="00A56BF0"/>
    <w:rPr>
      <w:rFonts w:ascii="Nunito Sans" w:hAnsi="Nunito Sans" w:eastAsia="SimHei" w:cs="Times New Roman"/>
      <w:i/>
      <w:iCs/>
      <w:color w:val="701609"/>
      <w:lang w:val="en-GB" w:eastAsia="en-GB" w:bidi="en-GB"/>
    </w:rPr>
  </w:style>
  <w:style w:type="character" w:styleId="Heading8Char" w:customStyle="1">
    <w:name w:val="Heading 8 Char"/>
    <w:link w:val="Heading8"/>
    <w:uiPriority w:val="9"/>
    <w:semiHidden/>
    <w:rsid w:val="00A56BF0"/>
    <w:rPr>
      <w:rFonts w:ascii="Nunito Sans" w:hAnsi="Nunito Sans" w:eastAsia="SimHei" w:cs="Times New Roman"/>
      <w:color w:val="272727"/>
      <w:sz w:val="21"/>
      <w:szCs w:val="21"/>
      <w:lang w:val="en-GB" w:eastAsia="en-GB" w:bidi="en-GB"/>
    </w:rPr>
  </w:style>
  <w:style w:type="character" w:styleId="Heading9Char" w:customStyle="1">
    <w:name w:val="Heading 9 Char"/>
    <w:link w:val="Heading9"/>
    <w:uiPriority w:val="9"/>
    <w:semiHidden/>
    <w:rsid w:val="00A56BF0"/>
    <w:rPr>
      <w:rFonts w:ascii="Nunito Sans" w:hAnsi="Nunito Sans" w:eastAsia="SimHei" w:cs="Times New Roman"/>
      <w:i/>
      <w:iCs/>
      <w:color w:val="272727"/>
      <w:sz w:val="21"/>
      <w:szCs w:val="21"/>
      <w:lang w:val="en-GB" w:eastAsia="en-GB" w:bidi="en-GB"/>
    </w:rPr>
  </w:style>
  <w:style w:type="character" w:styleId="Scoutshyperlink" w:customStyle="1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 w:customStyle="1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70D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scouts.org.uk/volunteers/staying-safe-and-safeguarding/safety/keeping-safe-at-camp/guidance-for-food-safety/" TargetMode="External" Id="rId8" /><Relationship Type="http://schemas.openxmlformats.org/officeDocument/2006/relationships/hyperlink" Target="https://www.scoutadventures.org.uk/sites/default/files/2018-05/Axe%20and%20Saw%20-%20Factsheet_0.pdf" TargetMode="External" Id="rId13" /><Relationship Type="http://schemas.openxmlformats.org/officeDocument/2006/relationships/footer" Target="footer2.xml" Id="rId18" /><Relationship Type="http://schemas.openxmlformats.org/officeDocument/2006/relationships/styles" Target="styles.xml" Id="rId3" /><Relationship Type="http://schemas.openxmlformats.org/officeDocument/2006/relationships/fontTable" Target="fontTable.xml" Id="rId21" /><Relationship Type="http://schemas.openxmlformats.org/officeDocument/2006/relationships/endnotes" Target="endnotes.xml" Id="rId7" /><Relationship Type="http://schemas.openxmlformats.org/officeDocument/2006/relationships/hyperlink" Target="https://www.scouts.org.uk/volunteers/staying-safe-and-safeguarding/safety/keeping-safe-at-camp/how-to-use-a-aerosol-gas-stove-safely/" TargetMode="External" Id="rId12" /><Relationship Type="http://schemas.openxmlformats.org/officeDocument/2006/relationships/footer" Target="footer1.xml" Id="rId17" /><Relationship Type="http://schemas.openxmlformats.org/officeDocument/2006/relationships/numbering" Target="numbering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www.scouts.org.uk/volunteers/staying-safe-and-safeguarding/safety/keeping-safe-at-camp/how-to-use-a-meth-burning-stove-safely/" TargetMode="External" Id="rId11" /><Relationship Type="http://schemas.openxmlformats.org/officeDocument/2006/relationships/webSettings" Target="webSettings.xml" Id="rId5" /><Relationship Type="http://schemas.openxmlformats.org/officeDocument/2006/relationships/header" Target="header1.xml" Id="rId15" /><Relationship Type="http://schemas.openxmlformats.org/officeDocument/2006/relationships/theme" Target="theme/theme1.xml" Id="rId23" /><Relationship Type="http://schemas.openxmlformats.org/officeDocument/2006/relationships/hyperlink" Target="https://www.scouts.org.uk/volunteers/staying-safe-and-safeguarding/safety/keeping-safe-at-camp/how-to-use-a-camp-stove-safely/" TargetMode="External" Id="rId10" /><Relationship Type="http://schemas.openxmlformats.org/officeDocument/2006/relationships/header" Target="header3.xml" Id="rId19" /><Relationship Type="http://schemas.openxmlformats.org/officeDocument/2006/relationships/settings" Target="settings.xml" Id="rId4" /><Relationship Type="http://schemas.openxmlformats.org/officeDocument/2006/relationships/hyperlink" Target="https://www.scouts.org.uk/volunteers/staying-safe-and-safeguarding/safety/keeping-safe-at-camp/how-to-use-a-camp-stove-safely/" TargetMode="External" Id="rId9" /><Relationship Type="http://schemas.openxmlformats.org/officeDocument/2006/relationships/hyperlink" Target="https://www.scouts.org.uk/volunteers/running-your-section/programme-guidance/general-activity-guidance/" TargetMode="External" Id="rId14" /><Relationship Type="http://schemas.microsoft.com/office/2011/relationships/people" Target="people.xml" Id="rId22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8074A95-9ABD-448F-89D1-C8CC3A51EB4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ss Kelly</dc:creator>
  <keywords/>
  <lastModifiedBy>Jess Kelly</lastModifiedBy>
  <revision>10</revision>
  <lastPrinted>2021-04-26T10:10:00.0000000Z</lastPrinted>
  <dcterms:created xsi:type="dcterms:W3CDTF">2021-05-13T14:00:00.0000000Z</dcterms:created>
  <dcterms:modified xsi:type="dcterms:W3CDTF">2021-05-13T15:47:08.89036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